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5BD61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bookmarkStart w:id="0" w:name="_GoBack"/>
      <w:bookmarkEnd w:id="0"/>
      <w:r>
        <w:rPr>
          <w:rFonts w:cstheme="minorHAnsi"/>
          <w:sz w:val="24"/>
          <w:lang w:val="ro-RO"/>
        </w:rPr>
        <w:t>Proiectul privind Învățământul Secundar (ROSE)</w:t>
      </w:r>
    </w:p>
    <w:p w14:paraId="1FAF160C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AED7BBD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23B0D00A" w14:textId="77777777" w:rsidR="00A70CBC" w:rsidRDefault="00A70CBC" w:rsidP="00A70CBC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5129C2F5" w14:textId="0EE7576E" w:rsidR="00A70CBC" w:rsidRDefault="00A70CBC" w:rsidP="00A70CBC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5C11C4D1" w14:textId="30B8660F" w:rsidR="00092CEC" w:rsidRDefault="00092CEC" w:rsidP="00A70CBC">
      <w:pPr>
        <w:spacing w:after="0" w:line="240" w:lineRule="auto"/>
        <w:rPr>
          <w:rFonts w:cstheme="minorHAnsi"/>
          <w:sz w:val="24"/>
          <w:lang w:val="fr-FR"/>
        </w:rPr>
      </w:pPr>
    </w:p>
    <w:p w14:paraId="2D302903" w14:textId="1CEC7411" w:rsidR="00092CEC" w:rsidRDefault="00092CEC" w:rsidP="002371FB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>Nr. ROSE</w:t>
      </w:r>
      <w:r w:rsidR="002371FB">
        <w:rPr>
          <w:rFonts w:cstheme="minorHAnsi"/>
          <w:sz w:val="24"/>
          <w:lang w:val="fr-FR"/>
        </w:rPr>
        <w:t>-FAP</w:t>
      </w:r>
      <w:r>
        <w:rPr>
          <w:rFonts w:cstheme="minorHAnsi"/>
          <w:sz w:val="24"/>
          <w:lang w:val="fr-FR"/>
        </w:rPr>
        <w:t xml:space="preserve"> </w:t>
      </w:r>
      <w:r w:rsidR="008544CA">
        <w:rPr>
          <w:rFonts w:cstheme="minorHAnsi"/>
          <w:sz w:val="24"/>
          <w:lang w:val="fr-FR"/>
        </w:rPr>
        <w:t>38</w:t>
      </w:r>
      <w:r>
        <w:rPr>
          <w:rFonts w:cstheme="minorHAnsi"/>
          <w:sz w:val="24"/>
          <w:lang w:val="fr-FR"/>
        </w:rPr>
        <w:t>/</w:t>
      </w:r>
      <w:r w:rsidR="002371FB">
        <w:rPr>
          <w:rFonts w:cstheme="minorHAnsi"/>
          <w:sz w:val="24"/>
          <w:lang w:val="fr-FR"/>
        </w:rPr>
        <w:t>15</w:t>
      </w:r>
      <w:r w:rsidR="00705476">
        <w:rPr>
          <w:rFonts w:cstheme="minorHAnsi"/>
          <w:sz w:val="24"/>
          <w:lang w:val="fr-FR"/>
        </w:rPr>
        <w:t>.</w:t>
      </w:r>
      <w:r>
        <w:rPr>
          <w:rFonts w:cstheme="minorHAnsi"/>
          <w:sz w:val="24"/>
          <w:lang w:val="fr-FR"/>
        </w:rPr>
        <w:t>0</w:t>
      </w:r>
      <w:r w:rsidR="002371FB">
        <w:rPr>
          <w:rFonts w:cstheme="minorHAnsi"/>
          <w:sz w:val="24"/>
          <w:lang w:val="fr-FR"/>
        </w:rPr>
        <w:t>4</w:t>
      </w:r>
      <w:r w:rsidR="00705476">
        <w:rPr>
          <w:rFonts w:cstheme="minorHAnsi"/>
          <w:sz w:val="24"/>
          <w:lang w:val="fr-FR"/>
        </w:rPr>
        <w:t>.</w:t>
      </w:r>
      <w:r>
        <w:rPr>
          <w:rFonts w:cstheme="minorHAnsi"/>
          <w:sz w:val="24"/>
          <w:lang w:val="fr-FR"/>
        </w:rPr>
        <w:t>2020</w:t>
      </w:r>
    </w:p>
    <w:p w14:paraId="4A291B1A" w14:textId="77777777" w:rsidR="00A70CBC" w:rsidRDefault="00A70CBC" w:rsidP="00A70CBC"/>
    <w:p w14:paraId="5C0D7C2A" w14:textId="2F419C00" w:rsidR="00BA0BA2" w:rsidRDefault="00A70CBC" w:rsidP="00A70CBC">
      <w:pPr>
        <w:jc w:val="center"/>
      </w:pPr>
      <w:r>
        <w:t>FORMULAR DE SPECIFICAȚII TEHNICE</w:t>
      </w:r>
    </w:p>
    <w:p w14:paraId="1E703C08" w14:textId="7B8DF4C4" w:rsidR="006B3558" w:rsidRDefault="00125BA2" w:rsidP="007121E8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0BB1368C" w14:textId="62F44AC3" w:rsidR="00960B07" w:rsidRDefault="00960B07" w:rsidP="00960B07">
      <w:pPr>
        <w:rPr>
          <w:rFonts w:eastAsia="Times New Roman" w:cstheme="minorHAnsi"/>
          <w:lang w:val="ro-RO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="003424DF">
        <w:t>V</w:t>
      </w:r>
      <w:r w:rsidR="002371FB" w:rsidRPr="003322B9">
        <w:rPr>
          <w:rFonts w:eastAsia="Times New Roman" w:cstheme="minorHAnsi"/>
          <w:lang w:val="ro-RO"/>
        </w:rPr>
        <w:t>ideoproiector SmartBoard și kit de instalare în tavan</w:t>
      </w:r>
      <w:r w:rsidR="00CC0899">
        <w:rPr>
          <w:rFonts w:eastAsia="Times New Roman" w:cstheme="minorHAnsi"/>
          <w:lang w:val="ro-RO"/>
        </w:rPr>
        <w:t xml:space="preserve"> (1 buc.)</w:t>
      </w:r>
    </w:p>
    <w:p w14:paraId="53D8B187" w14:textId="66CE8332" w:rsidR="00D55E18" w:rsidRPr="00D55E18" w:rsidRDefault="00D55E18" w:rsidP="00960B07">
      <w:pPr>
        <w:rPr>
          <w:b/>
        </w:rPr>
      </w:pPr>
      <w:r w:rsidRPr="00D55E18">
        <w:rPr>
          <w:rFonts w:eastAsia="Times New Roman" w:cstheme="minorHAnsi"/>
          <w:b/>
          <w:lang w:val="ro-RO"/>
        </w:rPr>
        <w:t>Caracteri</w:t>
      </w:r>
      <w:r w:rsidR="00E83196">
        <w:rPr>
          <w:rFonts w:eastAsia="Times New Roman" w:cstheme="minorHAnsi"/>
          <w:b/>
          <w:lang w:val="ro-RO"/>
        </w:rPr>
        <w:t>stici generale Videoproiector pe</w:t>
      </w:r>
      <w:r w:rsidRPr="00D55E18">
        <w:rPr>
          <w:rFonts w:eastAsia="Times New Roman" w:cstheme="minorHAnsi"/>
          <w:b/>
          <w:lang w:val="ro-RO"/>
        </w:rPr>
        <w:t>ntru SmartBoard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413"/>
        <w:gridCol w:w="5796"/>
      </w:tblGrid>
      <w:tr w:rsidR="00DB17F0" w:rsidRPr="00DB17F0" w14:paraId="5280ACC4" w14:textId="77777777" w:rsidTr="00140FC8">
        <w:tc>
          <w:tcPr>
            <w:tcW w:w="3413" w:type="dxa"/>
            <w:hideMark/>
          </w:tcPr>
          <w:p w14:paraId="2D770B1F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 xml:space="preserve">Tip </w:t>
            </w:r>
            <w:proofErr w:type="spellStart"/>
            <w:r w:rsidRPr="00DB17F0">
              <w:rPr>
                <w:rFonts w:cs="Arial"/>
              </w:rPr>
              <w:t>proiector</w:t>
            </w:r>
            <w:proofErr w:type="spellEnd"/>
          </w:p>
        </w:tc>
        <w:tc>
          <w:tcPr>
            <w:tcW w:w="5796" w:type="dxa"/>
            <w:hideMark/>
          </w:tcPr>
          <w:p w14:paraId="4AF27509" w14:textId="5CEF28DF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DLP, 3D</w:t>
            </w:r>
          </w:p>
        </w:tc>
      </w:tr>
      <w:tr w:rsidR="00DB17F0" w:rsidRPr="00DB17F0" w14:paraId="1158AFCB" w14:textId="77777777" w:rsidTr="00140FC8">
        <w:tc>
          <w:tcPr>
            <w:tcW w:w="3413" w:type="dxa"/>
            <w:hideMark/>
          </w:tcPr>
          <w:p w14:paraId="6BCC2B65" w14:textId="77777777" w:rsidR="003424DF" w:rsidRPr="00DB17F0" w:rsidRDefault="003424DF" w:rsidP="00DB17F0">
            <w:pPr>
              <w:pStyle w:val="Heading3"/>
              <w:spacing w:before="0" w:line="240" w:lineRule="auto"/>
              <w:outlineLvl w:val="2"/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</w:pPr>
            <w:r w:rsidRPr="00DB17F0"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  <w:t>Imagine</w:t>
            </w:r>
          </w:p>
        </w:tc>
        <w:tc>
          <w:tcPr>
            <w:tcW w:w="5796" w:type="dxa"/>
            <w:hideMark/>
          </w:tcPr>
          <w:p w14:paraId="12A9A62C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b/>
              </w:rPr>
            </w:pPr>
          </w:p>
        </w:tc>
      </w:tr>
      <w:tr w:rsidR="00DB17F0" w:rsidRPr="00DB17F0" w14:paraId="3FE3C754" w14:textId="77777777" w:rsidTr="00140FC8">
        <w:tc>
          <w:tcPr>
            <w:tcW w:w="3413" w:type="dxa"/>
            <w:hideMark/>
          </w:tcPr>
          <w:p w14:paraId="125CAF01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Rezolutie</w:t>
            </w:r>
            <w:proofErr w:type="spellEnd"/>
          </w:p>
        </w:tc>
        <w:tc>
          <w:tcPr>
            <w:tcW w:w="5796" w:type="dxa"/>
            <w:hideMark/>
          </w:tcPr>
          <w:p w14:paraId="08B26BF2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1280 x 800</w:t>
            </w:r>
          </w:p>
        </w:tc>
      </w:tr>
      <w:tr w:rsidR="00DB17F0" w:rsidRPr="00DB17F0" w14:paraId="629F92CC" w14:textId="77777777" w:rsidTr="00140FC8">
        <w:tc>
          <w:tcPr>
            <w:tcW w:w="3413" w:type="dxa"/>
            <w:hideMark/>
          </w:tcPr>
          <w:p w14:paraId="2062C5FF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Aspect imagine</w:t>
            </w:r>
          </w:p>
        </w:tc>
        <w:tc>
          <w:tcPr>
            <w:tcW w:w="5796" w:type="dxa"/>
            <w:hideMark/>
          </w:tcPr>
          <w:p w14:paraId="0852915F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16:10</w:t>
            </w:r>
          </w:p>
        </w:tc>
      </w:tr>
      <w:tr w:rsidR="00DB17F0" w:rsidRPr="00DB17F0" w14:paraId="75ED58F6" w14:textId="77777777" w:rsidTr="00140FC8">
        <w:tc>
          <w:tcPr>
            <w:tcW w:w="3413" w:type="dxa"/>
            <w:hideMark/>
          </w:tcPr>
          <w:p w14:paraId="1ECF792C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Contrast Ratio </w:t>
            </w:r>
          </w:p>
        </w:tc>
        <w:tc>
          <w:tcPr>
            <w:tcW w:w="5796" w:type="dxa"/>
            <w:hideMark/>
          </w:tcPr>
          <w:p w14:paraId="18685764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20000:1</w:t>
            </w:r>
          </w:p>
        </w:tc>
      </w:tr>
      <w:tr w:rsidR="00DB17F0" w:rsidRPr="00DB17F0" w14:paraId="4564B7D1" w14:textId="77777777" w:rsidTr="00140FC8">
        <w:tc>
          <w:tcPr>
            <w:tcW w:w="3413" w:type="dxa"/>
            <w:hideMark/>
          </w:tcPr>
          <w:p w14:paraId="2D7ADA11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Luminozitate</w:t>
            </w:r>
            <w:proofErr w:type="spellEnd"/>
            <w:r w:rsidRPr="00DB17F0">
              <w:rPr>
                <w:rFonts w:cs="Arial"/>
              </w:rPr>
              <w:t> </w:t>
            </w:r>
          </w:p>
        </w:tc>
        <w:tc>
          <w:tcPr>
            <w:tcW w:w="5796" w:type="dxa"/>
            <w:hideMark/>
          </w:tcPr>
          <w:p w14:paraId="5D0C8C06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3600 ANSI lumen</w:t>
            </w:r>
          </w:p>
        </w:tc>
      </w:tr>
      <w:tr w:rsidR="00DB17F0" w:rsidRPr="00DB17F0" w14:paraId="66BF6AEC" w14:textId="77777777" w:rsidTr="00140FC8">
        <w:tc>
          <w:tcPr>
            <w:tcW w:w="3413" w:type="dxa"/>
            <w:hideMark/>
          </w:tcPr>
          <w:p w14:paraId="43ECAD82" w14:textId="77777777" w:rsidR="003424DF" w:rsidRPr="00DB17F0" w:rsidRDefault="003424DF" w:rsidP="00DB17F0">
            <w:pPr>
              <w:pStyle w:val="Heading3"/>
              <w:spacing w:before="0" w:line="240" w:lineRule="auto"/>
              <w:outlineLvl w:val="2"/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</w:pPr>
            <w:proofErr w:type="spellStart"/>
            <w:r w:rsidRPr="00DB17F0"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  <w:t>Conectori</w:t>
            </w:r>
            <w:proofErr w:type="spellEnd"/>
          </w:p>
        </w:tc>
        <w:tc>
          <w:tcPr>
            <w:tcW w:w="5796" w:type="dxa"/>
            <w:hideMark/>
          </w:tcPr>
          <w:p w14:paraId="69C9333C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b/>
              </w:rPr>
            </w:pPr>
          </w:p>
        </w:tc>
      </w:tr>
      <w:tr w:rsidR="00DB17F0" w:rsidRPr="00DB17F0" w14:paraId="1B15CE0A" w14:textId="77777777" w:rsidTr="00140FC8">
        <w:tc>
          <w:tcPr>
            <w:tcW w:w="3413" w:type="dxa"/>
            <w:hideMark/>
          </w:tcPr>
          <w:p w14:paraId="5875CFAD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VGA (D-sub) </w:t>
            </w:r>
          </w:p>
        </w:tc>
        <w:tc>
          <w:tcPr>
            <w:tcW w:w="5796" w:type="dxa"/>
            <w:hideMark/>
          </w:tcPr>
          <w:p w14:paraId="3AAD07EC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2 x VGA (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YPbPr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>/RGB), VGA out</w:t>
            </w:r>
          </w:p>
        </w:tc>
      </w:tr>
      <w:tr w:rsidR="00DB17F0" w:rsidRPr="00DB17F0" w14:paraId="1961CF7F" w14:textId="77777777" w:rsidTr="00140FC8">
        <w:tc>
          <w:tcPr>
            <w:tcW w:w="3413" w:type="dxa"/>
            <w:hideMark/>
          </w:tcPr>
          <w:p w14:paraId="2E8E1F4A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HDMI </w:t>
            </w:r>
          </w:p>
        </w:tc>
        <w:tc>
          <w:tcPr>
            <w:tcW w:w="5796" w:type="dxa"/>
            <w:hideMark/>
          </w:tcPr>
          <w:p w14:paraId="1D532291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HDMI (1.4a 3D support)</w:t>
            </w:r>
          </w:p>
        </w:tc>
      </w:tr>
      <w:tr w:rsidR="00DB17F0" w:rsidRPr="00DB17F0" w14:paraId="48D0503C" w14:textId="77777777" w:rsidTr="00140FC8">
        <w:tc>
          <w:tcPr>
            <w:tcW w:w="3413" w:type="dxa"/>
            <w:hideMark/>
          </w:tcPr>
          <w:p w14:paraId="5862052A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Compozit</w:t>
            </w:r>
            <w:proofErr w:type="spellEnd"/>
            <w:r w:rsidRPr="00DB17F0">
              <w:rPr>
                <w:rFonts w:cs="Arial"/>
              </w:rPr>
              <w:t xml:space="preserve"> video </w:t>
            </w:r>
          </w:p>
        </w:tc>
        <w:tc>
          <w:tcPr>
            <w:tcW w:w="5796" w:type="dxa"/>
            <w:hideMark/>
          </w:tcPr>
          <w:p w14:paraId="436D07C8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S-Video, Composite</w:t>
            </w:r>
          </w:p>
        </w:tc>
      </w:tr>
      <w:tr w:rsidR="00DB17F0" w:rsidRPr="00DB17F0" w14:paraId="4733D331" w14:textId="77777777" w:rsidTr="00140FC8">
        <w:tc>
          <w:tcPr>
            <w:tcW w:w="3413" w:type="dxa"/>
            <w:hideMark/>
          </w:tcPr>
          <w:p w14:paraId="7AA2D9B2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LAN </w:t>
            </w:r>
          </w:p>
        </w:tc>
        <w:tc>
          <w:tcPr>
            <w:tcW w:w="5796" w:type="dxa"/>
            <w:hideMark/>
          </w:tcPr>
          <w:p w14:paraId="548681F1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RJ45</w:t>
            </w:r>
          </w:p>
        </w:tc>
      </w:tr>
      <w:tr w:rsidR="00DB17F0" w:rsidRPr="00DB17F0" w14:paraId="41C57E4F" w14:textId="77777777" w:rsidTr="00140FC8">
        <w:tc>
          <w:tcPr>
            <w:tcW w:w="3413" w:type="dxa"/>
          </w:tcPr>
          <w:p w14:paraId="2A39D412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USB</w:t>
            </w:r>
          </w:p>
        </w:tc>
        <w:tc>
          <w:tcPr>
            <w:tcW w:w="5796" w:type="dxa"/>
          </w:tcPr>
          <w:p w14:paraId="07898525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USB mouse/service</w:t>
            </w:r>
          </w:p>
        </w:tc>
      </w:tr>
      <w:tr w:rsidR="00DB17F0" w:rsidRPr="00DB17F0" w14:paraId="131C038B" w14:textId="77777777" w:rsidTr="00140FC8">
        <w:tc>
          <w:tcPr>
            <w:tcW w:w="3413" w:type="dxa"/>
          </w:tcPr>
          <w:p w14:paraId="508B7A6F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Port serial</w:t>
            </w:r>
          </w:p>
        </w:tc>
        <w:tc>
          <w:tcPr>
            <w:tcW w:w="5796" w:type="dxa"/>
          </w:tcPr>
          <w:p w14:paraId="11E4D715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r w:rsidRPr="00DB17F0">
              <w:rPr>
                <w:rFonts w:cs="Arial"/>
                <w:shd w:val="clear" w:color="auto" w:fill="FFFFFF"/>
              </w:rPr>
              <w:t>RS232</w:t>
            </w:r>
          </w:p>
        </w:tc>
      </w:tr>
      <w:tr w:rsidR="00DB17F0" w:rsidRPr="00DB17F0" w14:paraId="2A17A1E6" w14:textId="77777777" w:rsidTr="00140FC8">
        <w:tc>
          <w:tcPr>
            <w:tcW w:w="3413" w:type="dxa"/>
            <w:hideMark/>
          </w:tcPr>
          <w:p w14:paraId="34C0A6D7" w14:textId="77777777" w:rsidR="003424DF" w:rsidRPr="00DB17F0" w:rsidRDefault="003424DF" w:rsidP="00DB17F0">
            <w:pPr>
              <w:pStyle w:val="Heading3"/>
              <w:spacing w:before="0" w:line="240" w:lineRule="auto"/>
              <w:outlineLvl w:val="2"/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</w:pPr>
            <w:proofErr w:type="spellStart"/>
            <w:r w:rsidRPr="00DB17F0"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  <w:t>Dimensiuni</w:t>
            </w:r>
            <w:proofErr w:type="spellEnd"/>
          </w:p>
        </w:tc>
        <w:tc>
          <w:tcPr>
            <w:tcW w:w="5796" w:type="dxa"/>
            <w:hideMark/>
          </w:tcPr>
          <w:p w14:paraId="5DCD5A8C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b/>
              </w:rPr>
            </w:pPr>
          </w:p>
        </w:tc>
      </w:tr>
      <w:tr w:rsidR="00DB17F0" w:rsidRPr="00DB17F0" w14:paraId="209D6EB4" w14:textId="77777777" w:rsidTr="00140FC8">
        <w:tc>
          <w:tcPr>
            <w:tcW w:w="3413" w:type="dxa"/>
            <w:hideMark/>
          </w:tcPr>
          <w:p w14:paraId="67AAC3C0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Latime</w:t>
            </w:r>
            <w:proofErr w:type="spellEnd"/>
          </w:p>
        </w:tc>
        <w:tc>
          <w:tcPr>
            <w:tcW w:w="5796" w:type="dxa"/>
            <w:hideMark/>
          </w:tcPr>
          <w:p w14:paraId="1D249CBB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315 mm</w:t>
            </w:r>
          </w:p>
        </w:tc>
      </w:tr>
      <w:tr w:rsidR="00DB17F0" w:rsidRPr="00DB17F0" w14:paraId="0AFC17CC" w14:textId="77777777" w:rsidTr="00140FC8">
        <w:tc>
          <w:tcPr>
            <w:tcW w:w="3413" w:type="dxa"/>
            <w:hideMark/>
          </w:tcPr>
          <w:p w14:paraId="52ACAEC7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Adancime</w:t>
            </w:r>
            <w:proofErr w:type="spellEnd"/>
          </w:p>
        </w:tc>
        <w:tc>
          <w:tcPr>
            <w:tcW w:w="5796" w:type="dxa"/>
            <w:hideMark/>
          </w:tcPr>
          <w:p w14:paraId="45B9FBC2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224 mm</w:t>
            </w:r>
          </w:p>
        </w:tc>
      </w:tr>
      <w:tr w:rsidR="00DB17F0" w:rsidRPr="00DB17F0" w14:paraId="373152A7" w14:textId="77777777" w:rsidTr="00140FC8">
        <w:tc>
          <w:tcPr>
            <w:tcW w:w="3413" w:type="dxa"/>
            <w:hideMark/>
          </w:tcPr>
          <w:p w14:paraId="0429AA2E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Inaltime</w:t>
            </w:r>
            <w:proofErr w:type="spellEnd"/>
          </w:p>
        </w:tc>
        <w:tc>
          <w:tcPr>
            <w:tcW w:w="5796" w:type="dxa"/>
            <w:hideMark/>
          </w:tcPr>
          <w:p w14:paraId="4D725B9C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102 mm</w:t>
            </w:r>
          </w:p>
        </w:tc>
      </w:tr>
      <w:tr w:rsidR="00DB17F0" w:rsidRPr="00DB17F0" w14:paraId="38E93BF9" w14:textId="77777777" w:rsidTr="00140FC8">
        <w:tc>
          <w:tcPr>
            <w:tcW w:w="3413" w:type="dxa"/>
            <w:hideMark/>
          </w:tcPr>
          <w:p w14:paraId="7A3CA87B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Greutate</w:t>
            </w:r>
            <w:proofErr w:type="spellEnd"/>
          </w:p>
        </w:tc>
        <w:tc>
          <w:tcPr>
            <w:tcW w:w="5796" w:type="dxa"/>
            <w:hideMark/>
          </w:tcPr>
          <w:p w14:paraId="04187265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2.76 kg</w:t>
            </w:r>
          </w:p>
        </w:tc>
      </w:tr>
      <w:tr w:rsidR="00DB17F0" w:rsidRPr="00DB17F0" w14:paraId="5B9C8915" w14:textId="77777777" w:rsidTr="00140FC8">
        <w:tc>
          <w:tcPr>
            <w:tcW w:w="3413" w:type="dxa"/>
            <w:hideMark/>
          </w:tcPr>
          <w:p w14:paraId="66AE8A88" w14:textId="77777777" w:rsidR="003424DF" w:rsidRPr="00DB17F0" w:rsidRDefault="003424DF" w:rsidP="00DB17F0">
            <w:pPr>
              <w:pStyle w:val="Heading3"/>
              <w:spacing w:before="0" w:line="240" w:lineRule="auto"/>
              <w:outlineLvl w:val="2"/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</w:pPr>
            <w:r w:rsidRPr="00DB17F0"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  <w:t xml:space="preserve">Alte </w:t>
            </w:r>
            <w:proofErr w:type="spellStart"/>
            <w:r w:rsidRPr="00DB17F0">
              <w:rPr>
                <w:rFonts w:asciiTheme="minorHAnsi" w:hAnsiTheme="minorHAnsi" w:cs="Arial"/>
                <w:b/>
                <w:color w:val="auto"/>
                <w:sz w:val="22"/>
                <w:szCs w:val="22"/>
              </w:rPr>
              <w:t>caracteristici</w:t>
            </w:r>
            <w:proofErr w:type="spellEnd"/>
          </w:p>
        </w:tc>
        <w:tc>
          <w:tcPr>
            <w:tcW w:w="5796" w:type="dxa"/>
            <w:hideMark/>
          </w:tcPr>
          <w:p w14:paraId="510583C2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b/>
              </w:rPr>
            </w:pPr>
          </w:p>
        </w:tc>
      </w:tr>
      <w:tr w:rsidR="00DB17F0" w:rsidRPr="00DB17F0" w14:paraId="6C8A33CB" w14:textId="77777777" w:rsidTr="00140FC8">
        <w:tc>
          <w:tcPr>
            <w:tcW w:w="3413" w:type="dxa"/>
            <w:hideMark/>
          </w:tcPr>
          <w:p w14:paraId="1F43E224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Consum</w:t>
            </w:r>
            <w:proofErr w:type="spellEnd"/>
          </w:p>
        </w:tc>
        <w:tc>
          <w:tcPr>
            <w:tcW w:w="5796" w:type="dxa"/>
            <w:hideMark/>
          </w:tcPr>
          <w:p w14:paraId="0A474E0E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249 W</w:t>
            </w:r>
          </w:p>
        </w:tc>
      </w:tr>
      <w:tr w:rsidR="00DB17F0" w:rsidRPr="00DB17F0" w14:paraId="1320770D" w14:textId="77777777" w:rsidTr="00140FC8">
        <w:tc>
          <w:tcPr>
            <w:tcW w:w="3413" w:type="dxa"/>
            <w:hideMark/>
          </w:tcPr>
          <w:p w14:paraId="0CF1E23E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 xml:space="preserve">Nivel </w:t>
            </w:r>
            <w:proofErr w:type="spellStart"/>
            <w:r w:rsidRPr="00DB17F0">
              <w:rPr>
                <w:rFonts w:cs="Arial"/>
              </w:rPr>
              <w:t>zgomot</w:t>
            </w:r>
            <w:proofErr w:type="spellEnd"/>
          </w:p>
        </w:tc>
        <w:tc>
          <w:tcPr>
            <w:tcW w:w="5796" w:type="dxa"/>
            <w:hideMark/>
          </w:tcPr>
          <w:p w14:paraId="368122CA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29 dB</w:t>
            </w:r>
          </w:p>
        </w:tc>
      </w:tr>
      <w:tr w:rsidR="00DB17F0" w:rsidRPr="00DB17F0" w14:paraId="4ADA0BD5" w14:textId="77777777" w:rsidTr="00140FC8">
        <w:tc>
          <w:tcPr>
            <w:tcW w:w="3413" w:type="dxa"/>
            <w:hideMark/>
          </w:tcPr>
          <w:p w14:paraId="5F83F521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Telecomanda</w:t>
            </w:r>
            <w:proofErr w:type="spellEnd"/>
          </w:p>
        </w:tc>
        <w:tc>
          <w:tcPr>
            <w:tcW w:w="5796" w:type="dxa"/>
            <w:hideMark/>
          </w:tcPr>
          <w:p w14:paraId="645FD0CC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Da</w:t>
            </w:r>
          </w:p>
        </w:tc>
      </w:tr>
      <w:tr w:rsidR="00DB17F0" w:rsidRPr="00DB17F0" w14:paraId="61C06A55" w14:textId="77777777" w:rsidTr="00140FC8">
        <w:tc>
          <w:tcPr>
            <w:tcW w:w="3413" w:type="dxa"/>
            <w:hideMark/>
          </w:tcPr>
          <w:p w14:paraId="2A04CF89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Durata</w:t>
            </w:r>
            <w:proofErr w:type="spellEnd"/>
            <w:r w:rsidRPr="00DB17F0">
              <w:rPr>
                <w:rFonts w:cs="Arial"/>
              </w:rPr>
              <w:t xml:space="preserve"> de </w:t>
            </w:r>
            <w:proofErr w:type="spellStart"/>
            <w:r w:rsidRPr="00DB17F0">
              <w:rPr>
                <w:rFonts w:cs="Arial"/>
              </w:rPr>
              <w:t>viata</w:t>
            </w:r>
            <w:proofErr w:type="spellEnd"/>
            <w:r w:rsidRPr="00DB17F0">
              <w:rPr>
                <w:rFonts w:cs="Arial"/>
              </w:rPr>
              <w:t xml:space="preserve"> </w:t>
            </w:r>
            <w:proofErr w:type="spellStart"/>
            <w:r w:rsidRPr="00DB17F0">
              <w:rPr>
                <w:rFonts w:cs="Arial"/>
              </w:rPr>
              <w:t>lampa</w:t>
            </w:r>
            <w:proofErr w:type="spellEnd"/>
          </w:p>
        </w:tc>
        <w:tc>
          <w:tcPr>
            <w:tcW w:w="5796" w:type="dxa"/>
            <w:hideMark/>
          </w:tcPr>
          <w:p w14:paraId="159A767E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7000 ore</w:t>
            </w:r>
          </w:p>
        </w:tc>
      </w:tr>
      <w:tr w:rsidR="00DB17F0" w:rsidRPr="00DB17F0" w14:paraId="0E4033B9" w14:textId="77777777" w:rsidTr="00140FC8">
        <w:tc>
          <w:tcPr>
            <w:tcW w:w="3413" w:type="dxa"/>
            <w:hideMark/>
          </w:tcPr>
          <w:p w14:paraId="2DBC1F50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Speaker</w:t>
            </w:r>
          </w:p>
        </w:tc>
        <w:tc>
          <w:tcPr>
            <w:tcW w:w="5796" w:type="dxa"/>
            <w:hideMark/>
          </w:tcPr>
          <w:p w14:paraId="250A1123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2 x Audio In 3.5mm, Mic in (shared with Audio in 2), Audio Out 3.5mm</w:t>
            </w:r>
          </w:p>
        </w:tc>
      </w:tr>
      <w:tr w:rsidR="00DB17F0" w:rsidRPr="00DB17F0" w14:paraId="3EDCF71E" w14:textId="77777777" w:rsidTr="00140FC8">
        <w:tc>
          <w:tcPr>
            <w:tcW w:w="3413" w:type="dxa"/>
            <w:hideMark/>
          </w:tcPr>
          <w:p w14:paraId="500D0909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</w:rPr>
              <w:t>Putere</w:t>
            </w:r>
            <w:proofErr w:type="spellEnd"/>
            <w:r w:rsidRPr="00DB17F0">
              <w:rPr>
                <w:rFonts w:cs="Arial"/>
              </w:rPr>
              <w:t xml:space="preserve"> </w:t>
            </w:r>
            <w:proofErr w:type="spellStart"/>
            <w:r w:rsidRPr="00DB17F0">
              <w:rPr>
                <w:rFonts w:cs="Arial"/>
              </w:rPr>
              <w:t>difuzoare</w:t>
            </w:r>
            <w:proofErr w:type="spellEnd"/>
          </w:p>
        </w:tc>
        <w:tc>
          <w:tcPr>
            <w:tcW w:w="5796" w:type="dxa"/>
            <w:hideMark/>
          </w:tcPr>
          <w:p w14:paraId="1F208D64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>1 x 10 W</w:t>
            </w:r>
          </w:p>
        </w:tc>
      </w:tr>
      <w:tr w:rsidR="00DB17F0" w:rsidRPr="00DB17F0" w14:paraId="26188E5B" w14:textId="77777777" w:rsidTr="00140FC8">
        <w:tc>
          <w:tcPr>
            <w:tcW w:w="3413" w:type="dxa"/>
          </w:tcPr>
          <w:p w14:paraId="3E00FFCF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Garantie</w:t>
            </w:r>
            <w:proofErr w:type="spellEnd"/>
          </w:p>
        </w:tc>
        <w:tc>
          <w:tcPr>
            <w:tcW w:w="5796" w:type="dxa"/>
          </w:tcPr>
          <w:p w14:paraId="47626DBC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</w:rPr>
              <w:t xml:space="preserve">24 </w:t>
            </w:r>
            <w:proofErr w:type="spellStart"/>
            <w:r w:rsidRPr="00DB17F0">
              <w:rPr>
                <w:rFonts w:cs="Arial"/>
              </w:rPr>
              <w:t>luni</w:t>
            </w:r>
            <w:proofErr w:type="spellEnd"/>
          </w:p>
        </w:tc>
      </w:tr>
      <w:tr w:rsidR="00DB17F0" w:rsidRPr="00DB17F0" w14:paraId="3C0E81DD" w14:textId="77777777" w:rsidTr="00140FC8">
        <w:tc>
          <w:tcPr>
            <w:tcW w:w="3413" w:type="dxa"/>
          </w:tcPr>
          <w:p w14:paraId="1719F05C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Reproducer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culori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milioan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): </w:t>
            </w:r>
          </w:p>
        </w:tc>
        <w:tc>
          <w:tcPr>
            <w:tcW w:w="5796" w:type="dxa"/>
          </w:tcPr>
          <w:p w14:paraId="5926AED8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 xml:space="preserve">1.07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Miliarde</w:t>
            </w:r>
            <w:proofErr w:type="spellEnd"/>
          </w:p>
        </w:tc>
      </w:tr>
      <w:tr w:rsidR="00DB17F0" w:rsidRPr="00DB17F0" w14:paraId="448DE011" w14:textId="77777777" w:rsidTr="00140FC8">
        <w:tc>
          <w:tcPr>
            <w:tcW w:w="3413" w:type="dxa"/>
          </w:tcPr>
          <w:p w14:paraId="1398DC9F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r w:rsidRPr="00DB17F0">
              <w:rPr>
                <w:rFonts w:cs="Arial"/>
                <w:shd w:val="clear" w:color="auto" w:fill="FFFFFF"/>
              </w:rPr>
              <w:t xml:space="preserve">Tip display: </w:t>
            </w:r>
          </w:p>
        </w:tc>
        <w:tc>
          <w:tcPr>
            <w:tcW w:w="5796" w:type="dxa"/>
          </w:tcPr>
          <w:p w14:paraId="6A54715D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0,65 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inchi</w:t>
            </w:r>
            <w:proofErr w:type="spellEnd"/>
          </w:p>
        </w:tc>
      </w:tr>
      <w:tr w:rsidR="00DB17F0" w:rsidRPr="00DB17F0" w14:paraId="020EE647" w14:textId="77777777" w:rsidTr="00140FC8">
        <w:tc>
          <w:tcPr>
            <w:tcW w:w="3413" w:type="dxa"/>
          </w:tcPr>
          <w:p w14:paraId="11D9B981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Puter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lamp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W): </w:t>
            </w:r>
          </w:p>
        </w:tc>
        <w:tc>
          <w:tcPr>
            <w:tcW w:w="5796" w:type="dxa"/>
          </w:tcPr>
          <w:p w14:paraId="68AE4EB8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210</w:t>
            </w:r>
          </w:p>
        </w:tc>
      </w:tr>
      <w:tr w:rsidR="00DB17F0" w:rsidRPr="00DB17F0" w14:paraId="3165A856" w14:textId="77777777" w:rsidTr="00140FC8">
        <w:tc>
          <w:tcPr>
            <w:tcW w:w="3413" w:type="dxa"/>
          </w:tcPr>
          <w:p w14:paraId="10A4E7D2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Marim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Ecran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: </w:t>
            </w:r>
          </w:p>
        </w:tc>
        <w:tc>
          <w:tcPr>
            <w:tcW w:w="5796" w:type="dxa"/>
          </w:tcPr>
          <w:p w14:paraId="215E1559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44.3" - 221.5"</w:t>
            </w:r>
          </w:p>
        </w:tc>
      </w:tr>
      <w:tr w:rsidR="00DB17F0" w:rsidRPr="00DB17F0" w14:paraId="4A61F2F4" w14:textId="77777777" w:rsidTr="00140FC8">
        <w:tc>
          <w:tcPr>
            <w:tcW w:w="3413" w:type="dxa"/>
          </w:tcPr>
          <w:p w14:paraId="23F7BD24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lastRenderedPageBreak/>
              <w:t>Distant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pan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la imagine (m): </w:t>
            </w:r>
          </w:p>
        </w:tc>
        <w:tc>
          <w:tcPr>
            <w:tcW w:w="5796" w:type="dxa"/>
          </w:tcPr>
          <w:p w14:paraId="721FD602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0.5 - 2.5</w:t>
            </w:r>
          </w:p>
        </w:tc>
      </w:tr>
      <w:tr w:rsidR="00DB17F0" w:rsidRPr="00DB17F0" w14:paraId="5BAD8B41" w14:textId="77777777" w:rsidTr="00140FC8">
        <w:tc>
          <w:tcPr>
            <w:tcW w:w="3413" w:type="dxa"/>
          </w:tcPr>
          <w:p w14:paraId="2AB24798" w14:textId="6251F118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Semnal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video: </w:t>
            </w:r>
          </w:p>
        </w:tc>
        <w:tc>
          <w:tcPr>
            <w:tcW w:w="5796" w:type="dxa"/>
          </w:tcPr>
          <w:p w14:paraId="14715A9A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NTSC, PAL, SECAM, HD 720p/1080i/1080p</w:t>
            </w:r>
          </w:p>
        </w:tc>
      </w:tr>
      <w:tr w:rsidR="00DB17F0" w:rsidRPr="00DB17F0" w14:paraId="5C638AF7" w14:textId="77777777" w:rsidTr="00140FC8">
        <w:tc>
          <w:tcPr>
            <w:tcW w:w="3413" w:type="dxa"/>
          </w:tcPr>
          <w:p w14:paraId="2BC41721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Lentil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mm): </w:t>
            </w:r>
          </w:p>
        </w:tc>
        <w:tc>
          <w:tcPr>
            <w:tcW w:w="5796" w:type="dxa"/>
          </w:tcPr>
          <w:p w14:paraId="1CB810A7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F/2.8, f=7.41 mm</w:t>
            </w:r>
          </w:p>
        </w:tc>
      </w:tr>
      <w:tr w:rsidR="00DB17F0" w:rsidRPr="00DB17F0" w14:paraId="24D2488E" w14:textId="77777777" w:rsidTr="00140FC8">
        <w:tc>
          <w:tcPr>
            <w:tcW w:w="3413" w:type="dxa"/>
          </w:tcPr>
          <w:p w14:paraId="71D71DB0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r w:rsidRPr="00DB17F0">
              <w:rPr>
                <w:rFonts w:cs="Arial"/>
                <w:shd w:val="clear" w:color="auto" w:fill="FFFFFF"/>
              </w:rPr>
              <w:t xml:space="preserve">OSD: </w:t>
            </w:r>
          </w:p>
        </w:tc>
        <w:tc>
          <w:tcPr>
            <w:tcW w:w="5796" w:type="dxa"/>
          </w:tcPr>
          <w:p w14:paraId="649AE1B8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19 Languages: English, German, French, Italian, Spanish, Portuguese, Polish, Dutch, Russian, Finnish, Swedish, Greek, Norwegian/Danish, Hungarian, Czech, Turkish, Romanian, Farsi and Arabic.</w:t>
            </w:r>
          </w:p>
        </w:tc>
      </w:tr>
      <w:tr w:rsidR="00DB17F0" w:rsidRPr="00DB17F0" w14:paraId="1CE6D78F" w14:textId="77777777" w:rsidTr="00140FC8">
        <w:tc>
          <w:tcPr>
            <w:tcW w:w="3413" w:type="dxa"/>
          </w:tcPr>
          <w:p w14:paraId="32363AF7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r w:rsidRPr="00DB17F0">
              <w:rPr>
                <w:rFonts w:cs="Arial"/>
                <w:shd w:val="clear" w:color="auto" w:fill="FFFFFF"/>
              </w:rPr>
              <w:t xml:space="preserve">Rata de refresh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vertical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Hz): </w:t>
            </w:r>
          </w:p>
        </w:tc>
        <w:tc>
          <w:tcPr>
            <w:tcW w:w="5796" w:type="dxa"/>
          </w:tcPr>
          <w:p w14:paraId="6580E53A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24 - 85</w:t>
            </w:r>
          </w:p>
        </w:tc>
      </w:tr>
      <w:tr w:rsidR="00DB17F0" w:rsidRPr="00DB17F0" w14:paraId="378789F9" w14:textId="77777777" w:rsidTr="00140FC8">
        <w:tc>
          <w:tcPr>
            <w:tcW w:w="3413" w:type="dxa"/>
          </w:tcPr>
          <w:p w14:paraId="5EE85B98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r w:rsidRPr="00DB17F0">
              <w:rPr>
                <w:rFonts w:cs="Arial"/>
                <w:shd w:val="clear" w:color="auto" w:fill="FFFFFF"/>
              </w:rPr>
              <w:t xml:space="preserve">Rata de refresh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orizontal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KHz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): </w:t>
            </w:r>
          </w:p>
        </w:tc>
        <w:tc>
          <w:tcPr>
            <w:tcW w:w="5796" w:type="dxa"/>
          </w:tcPr>
          <w:p w14:paraId="130EBD79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15.3 - 91.1</w:t>
            </w:r>
          </w:p>
        </w:tc>
      </w:tr>
      <w:tr w:rsidR="00DB17F0" w:rsidRPr="00DB17F0" w14:paraId="2BFEAAFF" w14:textId="77777777" w:rsidTr="00140FC8">
        <w:tc>
          <w:tcPr>
            <w:tcW w:w="3413" w:type="dxa"/>
          </w:tcPr>
          <w:p w14:paraId="65C4E614" w14:textId="77777777" w:rsidR="003424DF" w:rsidRPr="00DB17F0" w:rsidRDefault="003424DF" w:rsidP="00DB17F0">
            <w:pPr>
              <w:spacing w:after="0" w:line="240" w:lineRule="auto"/>
              <w:rPr>
                <w:rFonts w:cs="Arial"/>
                <w:shd w:val="clear" w:color="auto" w:fill="FFFFFF"/>
              </w:rPr>
            </w:pPr>
            <w:proofErr w:type="spellStart"/>
            <w:r w:rsidRPr="00DB17F0">
              <w:rPr>
                <w:rFonts w:cs="Arial"/>
                <w:shd w:val="clear" w:color="auto" w:fill="FFFFFF"/>
              </w:rPr>
              <w:t>Putere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DB17F0">
              <w:rPr>
                <w:rFonts w:cs="Arial"/>
                <w:shd w:val="clear" w:color="auto" w:fill="FFFFFF"/>
              </w:rPr>
              <w:t>consumata</w:t>
            </w:r>
            <w:proofErr w:type="spellEnd"/>
            <w:r w:rsidRPr="00DB17F0">
              <w:rPr>
                <w:rFonts w:cs="Arial"/>
                <w:shd w:val="clear" w:color="auto" w:fill="FFFFFF"/>
              </w:rPr>
              <w:t xml:space="preserve"> (W): </w:t>
            </w:r>
          </w:p>
        </w:tc>
        <w:tc>
          <w:tcPr>
            <w:tcW w:w="5796" w:type="dxa"/>
          </w:tcPr>
          <w:p w14:paraId="4DBB7830" w14:textId="77777777" w:rsidR="003424DF" w:rsidRPr="00DB17F0" w:rsidRDefault="003424DF" w:rsidP="00DB17F0">
            <w:pPr>
              <w:spacing w:after="0" w:line="240" w:lineRule="auto"/>
              <w:rPr>
                <w:rFonts w:cs="Arial"/>
              </w:rPr>
            </w:pPr>
            <w:r w:rsidRPr="00DB17F0">
              <w:rPr>
                <w:rFonts w:cs="Arial"/>
                <w:shd w:val="clear" w:color="auto" w:fill="FFFFFF"/>
              </w:rPr>
              <w:t>249W (Normal), 194W (Eco), Standby</w:t>
            </w:r>
          </w:p>
        </w:tc>
      </w:tr>
    </w:tbl>
    <w:p w14:paraId="1EB18C9C" w14:textId="77777777" w:rsidR="00140FC8" w:rsidRDefault="00140FC8" w:rsidP="00960B07">
      <w:pPr>
        <w:rPr>
          <w:rFonts w:eastAsia="Times New Roman" w:cstheme="minorHAnsi"/>
          <w:b/>
          <w:lang w:val="ro-RO"/>
        </w:rPr>
      </w:pPr>
    </w:p>
    <w:p w14:paraId="51A97028" w14:textId="6C6EC8AA" w:rsidR="00D55E18" w:rsidRDefault="00D55E18" w:rsidP="00960B07">
      <w:pPr>
        <w:rPr>
          <w:rFonts w:eastAsia="Times New Roman" w:cstheme="minorHAnsi"/>
          <w:b/>
          <w:lang w:val="ro-RO"/>
        </w:rPr>
      </w:pPr>
      <w:r w:rsidRPr="00D55E18">
        <w:rPr>
          <w:rFonts w:eastAsia="Times New Roman" w:cstheme="minorHAnsi"/>
          <w:b/>
          <w:lang w:val="ro-RO"/>
        </w:rPr>
        <w:t>Caracteristici generale kit de instalare în tavan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539"/>
        <w:gridCol w:w="5670"/>
      </w:tblGrid>
      <w:tr w:rsidR="00D55E18" w:rsidRPr="00D55E18" w14:paraId="1A17AE8D" w14:textId="77777777" w:rsidTr="00140FC8">
        <w:tc>
          <w:tcPr>
            <w:tcW w:w="3539" w:type="dxa"/>
          </w:tcPr>
          <w:p w14:paraId="243C83F1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produs</w:t>
            </w:r>
            <w:proofErr w:type="spellEnd"/>
          </w:p>
        </w:tc>
        <w:tc>
          <w:tcPr>
            <w:tcW w:w="5670" w:type="dxa"/>
          </w:tcPr>
          <w:p w14:paraId="409E75BD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videoproiector</w:t>
            </w:r>
            <w:proofErr w:type="spellEnd"/>
          </w:p>
        </w:tc>
      </w:tr>
      <w:tr w:rsidR="00D55E18" w:rsidRPr="00D55E18" w14:paraId="06DC01F1" w14:textId="77777777" w:rsidTr="00140FC8">
        <w:tc>
          <w:tcPr>
            <w:tcW w:w="3539" w:type="dxa"/>
          </w:tcPr>
          <w:p w14:paraId="1990175D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5670" w:type="dxa"/>
          </w:tcPr>
          <w:p w14:paraId="47DD10D8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Argintiu</w:t>
            </w:r>
            <w:proofErr w:type="spellEnd"/>
          </w:p>
        </w:tc>
      </w:tr>
      <w:tr w:rsidR="00D55E18" w:rsidRPr="00D55E18" w14:paraId="737BFFE6" w14:textId="77777777" w:rsidTr="00140FC8">
        <w:tc>
          <w:tcPr>
            <w:tcW w:w="3539" w:type="dxa"/>
          </w:tcPr>
          <w:p w14:paraId="682D6F40" w14:textId="77777777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 xml:space="preserve">Material: </w:t>
            </w:r>
          </w:p>
        </w:tc>
        <w:tc>
          <w:tcPr>
            <w:tcW w:w="5670" w:type="dxa"/>
          </w:tcPr>
          <w:p w14:paraId="3211E49C" w14:textId="77777777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aluminiu</w:t>
            </w:r>
            <w:proofErr w:type="spellEnd"/>
          </w:p>
        </w:tc>
      </w:tr>
      <w:tr w:rsidR="00D55E18" w:rsidRPr="00D55E18" w14:paraId="4B493D32" w14:textId="77777777" w:rsidTr="00140FC8">
        <w:trPr>
          <w:trHeight w:val="273"/>
        </w:trPr>
        <w:tc>
          <w:tcPr>
            <w:tcW w:w="9209" w:type="dxa"/>
            <w:gridSpan w:val="2"/>
          </w:tcPr>
          <w:p w14:paraId="41433B5D" w14:textId="77777777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SUPORT PROIECTOR</w:t>
            </w:r>
          </w:p>
        </w:tc>
      </w:tr>
      <w:tr w:rsidR="00D55E18" w:rsidRPr="00D55E18" w14:paraId="77E77317" w14:textId="77777777" w:rsidTr="00140FC8">
        <w:tc>
          <w:tcPr>
            <w:tcW w:w="3539" w:type="dxa"/>
          </w:tcPr>
          <w:p w14:paraId="53BD7BE8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montare</w:t>
            </w:r>
            <w:proofErr w:type="spellEnd"/>
          </w:p>
        </w:tc>
        <w:tc>
          <w:tcPr>
            <w:tcW w:w="5670" w:type="dxa"/>
          </w:tcPr>
          <w:p w14:paraId="27475DD5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Tavan</w:t>
            </w:r>
            <w:proofErr w:type="spellEnd"/>
          </w:p>
        </w:tc>
      </w:tr>
      <w:tr w:rsidR="00D55E18" w:rsidRPr="00D55E18" w14:paraId="430D594B" w14:textId="77777777" w:rsidTr="00140FC8">
        <w:tc>
          <w:tcPr>
            <w:tcW w:w="3539" w:type="dxa"/>
          </w:tcPr>
          <w:p w14:paraId="05373AD6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clinar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(sus/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jos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>)</w:t>
            </w:r>
          </w:p>
        </w:tc>
        <w:tc>
          <w:tcPr>
            <w:tcW w:w="5670" w:type="dxa"/>
          </w:tcPr>
          <w:p w14:paraId="32D8D26C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°</w:t>
            </w:r>
          </w:p>
        </w:tc>
      </w:tr>
      <w:tr w:rsidR="00D55E18" w:rsidRPr="00D55E18" w14:paraId="200651F3" w14:textId="77777777" w:rsidTr="00140FC8">
        <w:tc>
          <w:tcPr>
            <w:tcW w:w="3539" w:type="dxa"/>
          </w:tcPr>
          <w:p w14:paraId="1D854521" w14:textId="7DB96E45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eglarea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otatiei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:</w:t>
            </w:r>
          </w:p>
        </w:tc>
        <w:tc>
          <w:tcPr>
            <w:tcW w:w="5670" w:type="dxa"/>
          </w:tcPr>
          <w:p w14:paraId="1CB9D3FD" w14:textId="3D97A59E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360 °</w:t>
            </w:r>
          </w:p>
        </w:tc>
      </w:tr>
      <w:tr w:rsidR="00D55E18" w:rsidRPr="00D55E18" w14:paraId="7CBDB3CC" w14:textId="77777777" w:rsidTr="00140FC8">
        <w:tc>
          <w:tcPr>
            <w:tcW w:w="3539" w:type="dxa"/>
          </w:tcPr>
          <w:p w14:paraId="722766D6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maxima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ata</w:t>
            </w:r>
            <w:proofErr w:type="spellEnd"/>
          </w:p>
        </w:tc>
        <w:tc>
          <w:tcPr>
            <w:tcW w:w="5670" w:type="dxa"/>
          </w:tcPr>
          <w:p w14:paraId="6CA122B7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 Kg</w:t>
            </w:r>
          </w:p>
        </w:tc>
      </w:tr>
      <w:tr w:rsidR="00D55E18" w:rsidRPr="00D55E18" w14:paraId="7CC862C5" w14:textId="77777777" w:rsidTr="00140FC8">
        <w:trPr>
          <w:trHeight w:val="257"/>
        </w:trPr>
        <w:tc>
          <w:tcPr>
            <w:tcW w:w="9209" w:type="dxa"/>
            <w:gridSpan w:val="2"/>
          </w:tcPr>
          <w:p w14:paraId="14A799EA" w14:textId="12AC168B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DIMENSIUNI</w:t>
            </w: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ab/>
            </w:r>
          </w:p>
        </w:tc>
      </w:tr>
      <w:tr w:rsidR="00D55E18" w:rsidRPr="00D55E18" w14:paraId="763073E7" w14:textId="77777777" w:rsidTr="00140FC8">
        <w:tc>
          <w:tcPr>
            <w:tcW w:w="3539" w:type="dxa"/>
          </w:tcPr>
          <w:p w14:paraId="2E822BAF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altime</w:t>
            </w:r>
            <w:proofErr w:type="spellEnd"/>
          </w:p>
        </w:tc>
        <w:tc>
          <w:tcPr>
            <w:tcW w:w="5670" w:type="dxa"/>
          </w:tcPr>
          <w:p w14:paraId="52D2A5D3" w14:textId="672EFB02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13 - 106 cm</w:t>
            </w:r>
          </w:p>
        </w:tc>
      </w:tr>
      <w:tr w:rsidR="00D55E18" w:rsidRPr="00D55E18" w14:paraId="1CD6271E" w14:textId="77777777" w:rsidTr="00140FC8">
        <w:tc>
          <w:tcPr>
            <w:tcW w:w="3539" w:type="dxa"/>
          </w:tcPr>
          <w:p w14:paraId="3BDB6678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</w:p>
        </w:tc>
        <w:tc>
          <w:tcPr>
            <w:tcW w:w="5670" w:type="dxa"/>
          </w:tcPr>
          <w:p w14:paraId="6AF6E5AE" w14:textId="77777777" w:rsidR="00D55E18" w:rsidRPr="00C840A7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2.7 Kg</w:t>
            </w:r>
          </w:p>
        </w:tc>
      </w:tr>
      <w:tr w:rsidR="00D55E18" w:rsidRPr="00D55E18" w14:paraId="642F1661" w14:textId="77777777" w:rsidTr="00140FC8">
        <w:tc>
          <w:tcPr>
            <w:tcW w:w="3539" w:type="dxa"/>
          </w:tcPr>
          <w:p w14:paraId="3A3048F6" w14:textId="43B81DF4" w:rsidR="00D55E18" w:rsidRPr="00D55E18" w:rsidRDefault="00D55E18" w:rsidP="00D55E18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r>
              <w:rPr>
                <w:rFonts w:eastAsia="Times New Roman" w:cs="Arial"/>
                <w:b/>
                <w:bCs/>
                <w:lang w:val="en-GB" w:eastAsia="en-GB"/>
              </w:rPr>
              <w:t>CONTINUTUL PACHETULUI</w:t>
            </w:r>
          </w:p>
          <w:p w14:paraId="0E181988" w14:textId="77777777" w:rsidR="00D55E18" w:rsidRPr="00D55E18" w:rsidRDefault="00D55E18" w:rsidP="00D55E18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</w:p>
        </w:tc>
        <w:tc>
          <w:tcPr>
            <w:tcW w:w="5670" w:type="dxa"/>
          </w:tcPr>
          <w:p w14:paraId="12ECF5C3" w14:textId="77777777" w:rsidR="00D55E18" w:rsidRPr="00D55E18" w:rsidRDefault="00D55E18" w:rsidP="00D55E18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lafonul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entru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roiector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;</w:t>
            </w:r>
          </w:p>
          <w:p w14:paraId="4D983B7D" w14:textId="4B03E5B1" w:rsidR="00D55E18" w:rsidRPr="00D55E18" w:rsidRDefault="00D55E18" w:rsidP="00D55E18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Elemente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de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montaj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.</w:t>
            </w:r>
          </w:p>
        </w:tc>
      </w:tr>
    </w:tbl>
    <w:p w14:paraId="7715027A" w14:textId="77777777" w:rsidR="00D55E18" w:rsidRDefault="00D55E18" w:rsidP="00D55E18">
      <w:pPr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222222"/>
          <w:sz w:val="18"/>
          <w:szCs w:val="18"/>
          <w:lang w:val="en-GB" w:eastAsia="en-GB"/>
        </w:rPr>
      </w:pPr>
    </w:p>
    <w:p w14:paraId="5CED5EFB" w14:textId="77777777" w:rsidR="00D55E18" w:rsidRPr="00D55E18" w:rsidRDefault="00D55E18" w:rsidP="00960B07">
      <w:pPr>
        <w:rPr>
          <w:b/>
        </w:rPr>
      </w:pPr>
    </w:p>
    <w:p w14:paraId="5181FD6C" w14:textId="10760D77" w:rsidR="005C109B" w:rsidRPr="004C557A" w:rsidRDefault="005C109B" w:rsidP="005C109B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2E404CF" w14:textId="5AB4F87D" w:rsidR="005C109B" w:rsidRPr="004C557A" w:rsidRDefault="005C109B" w:rsidP="005C109B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1C742039" w14:textId="0099343F" w:rsidR="0066083F" w:rsidRDefault="005C109B" w:rsidP="005C109B">
      <w:pPr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20D42899" w14:textId="77777777" w:rsidR="003424DF" w:rsidRDefault="003424DF" w:rsidP="005C109B">
      <w:pPr>
        <w:rPr>
          <w:rFonts w:cstheme="minorHAnsi"/>
          <w:lang w:val="ro-RO"/>
        </w:rPr>
      </w:pPr>
    </w:p>
    <w:p w14:paraId="0626368C" w14:textId="77777777" w:rsidR="003424DF" w:rsidRDefault="003424DF" w:rsidP="005C109B">
      <w:pPr>
        <w:rPr>
          <w:rFonts w:cstheme="minorHAnsi"/>
          <w:lang w:val="ro-RO"/>
        </w:rPr>
      </w:pPr>
    </w:p>
    <w:p w14:paraId="03075ED9" w14:textId="77777777" w:rsidR="003424DF" w:rsidRDefault="003424DF" w:rsidP="005C109B">
      <w:pPr>
        <w:rPr>
          <w:rFonts w:cstheme="minorHAnsi"/>
          <w:lang w:val="ro-RO"/>
        </w:rPr>
      </w:pPr>
    </w:p>
    <w:p w14:paraId="4CCE50F8" w14:textId="77777777" w:rsidR="003424DF" w:rsidRDefault="003424DF" w:rsidP="005C109B">
      <w:pPr>
        <w:rPr>
          <w:rFonts w:cstheme="minorHAnsi"/>
          <w:lang w:val="ro-RO"/>
        </w:rPr>
      </w:pPr>
    </w:p>
    <w:p w14:paraId="7C9B15A9" w14:textId="77777777" w:rsidR="00D55E18" w:rsidRDefault="00D55E18" w:rsidP="005C109B">
      <w:pPr>
        <w:rPr>
          <w:rFonts w:cstheme="minorHAnsi"/>
          <w:lang w:val="ro-RO"/>
        </w:rPr>
      </w:pPr>
    </w:p>
    <w:p w14:paraId="649ADC78" w14:textId="77777777" w:rsidR="00D55E18" w:rsidRDefault="00D55E18" w:rsidP="005C109B">
      <w:pPr>
        <w:rPr>
          <w:rFonts w:cstheme="minorHAnsi"/>
          <w:lang w:val="ro-RO"/>
        </w:rPr>
      </w:pPr>
    </w:p>
    <w:p w14:paraId="11B3F102" w14:textId="77777777" w:rsidR="00DB17F0" w:rsidRDefault="00DB17F0" w:rsidP="005C109B">
      <w:pPr>
        <w:rPr>
          <w:rFonts w:cstheme="minorHAnsi"/>
          <w:lang w:val="ro-RO"/>
        </w:rPr>
      </w:pPr>
    </w:p>
    <w:p w14:paraId="3F318B8E" w14:textId="77777777" w:rsidR="00DB17F0" w:rsidRDefault="00DB17F0" w:rsidP="005C109B">
      <w:pPr>
        <w:rPr>
          <w:rFonts w:cstheme="minorHAnsi"/>
          <w:lang w:val="ro-RO"/>
        </w:rPr>
      </w:pPr>
    </w:p>
    <w:p w14:paraId="2408CCF9" w14:textId="77777777" w:rsidR="00D55E18" w:rsidRDefault="00D55E18" w:rsidP="005C109B">
      <w:pPr>
        <w:rPr>
          <w:rFonts w:cstheme="minorHAnsi"/>
          <w:lang w:val="ro-RO"/>
        </w:rPr>
      </w:pPr>
    </w:p>
    <w:p w14:paraId="1C6C0DBF" w14:textId="77777777" w:rsidR="00140FC8" w:rsidRDefault="00140FC8" w:rsidP="003424DF">
      <w:pPr>
        <w:spacing w:after="0" w:line="240" w:lineRule="auto"/>
        <w:rPr>
          <w:rFonts w:cstheme="minorHAnsi"/>
          <w:sz w:val="24"/>
          <w:lang w:val="ro-RO"/>
        </w:rPr>
      </w:pPr>
    </w:p>
    <w:p w14:paraId="3A78625E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Proiectul privind Învățământul Secundar (ROSE)</w:t>
      </w:r>
    </w:p>
    <w:p w14:paraId="37627F59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58BC52F2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4BC6F10B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2A1A18C0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46344ADA" w14:textId="77777777" w:rsidR="003424DF" w:rsidRDefault="003424DF" w:rsidP="003424DF">
      <w:pPr>
        <w:spacing w:after="0" w:line="240" w:lineRule="auto"/>
        <w:rPr>
          <w:rFonts w:cstheme="minorHAnsi"/>
          <w:sz w:val="24"/>
          <w:lang w:val="fr-FR"/>
        </w:rPr>
      </w:pPr>
    </w:p>
    <w:p w14:paraId="78166B25" w14:textId="77777777" w:rsidR="00140FC8" w:rsidRDefault="00140FC8" w:rsidP="003424DF">
      <w:pPr>
        <w:spacing w:after="0" w:line="240" w:lineRule="auto"/>
        <w:jc w:val="right"/>
        <w:rPr>
          <w:rFonts w:cstheme="minorHAnsi"/>
          <w:sz w:val="24"/>
          <w:lang w:val="fr-FR"/>
        </w:rPr>
      </w:pPr>
    </w:p>
    <w:p w14:paraId="5F286383" w14:textId="1CB86FB6" w:rsidR="003424DF" w:rsidRDefault="003424DF" w:rsidP="003424DF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39</w:t>
      </w:r>
      <w:r>
        <w:rPr>
          <w:rFonts w:cstheme="minorHAnsi"/>
          <w:sz w:val="24"/>
          <w:lang w:val="fr-FR"/>
        </w:rPr>
        <w:t>/15.04.2020</w:t>
      </w:r>
    </w:p>
    <w:p w14:paraId="2B7E7C05" w14:textId="77777777" w:rsidR="003424DF" w:rsidRDefault="003424DF" w:rsidP="003424DF"/>
    <w:p w14:paraId="2E68A715" w14:textId="77777777" w:rsidR="003424DF" w:rsidRDefault="003424DF" w:rsidP="003424DF">
      <w:pPr>
        <w:jc w:val="center"/>
      </w:pPr>
      <w:r>
        <w:t>FORMULAR DE SPECIFICAȚII TEHNICE</w:t>
      </w:r>
    </w:p>
    <w:p w14:paraId="7FDE8D3E" w14:textId="77777777" w:rsidR="003424DF" w:rsidRDefault="003424DF" w:rsidP="003424DF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17DD81B5" w14:textId="6B8AE8C6" w:rsidR="003424DF" w:rsidRDefault="003424DF" w:rsidP="003424DF">
      <w:pPr>
        <w:rPr>
          <w:rFonts w:eastAsia="Times New Roman" w:cstheme="minorHAnsi"/>
          <w:lang w:val="ro-RO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>
        <w:rPr>
          <w:rFonts w:eastAsia="Times New Roman" w:cstheme="minorHAnsi"/>
          <w:lang w:val="ro-RO"/>
        </w:rPr>
        <w:t>P</w:t>
      </w:r>
      <w:r w:rsidRPr="003322B9">
        <w:rPr>
          <w:rFonts w:eastAsia="Times New Roman" w:cstheme="minorHAnsi"/>
          <w:lang w:val="ro-RO"/>
        </w:rPr>
        <w:t>roiector lumini laser 3D și kit de instalare</w:t>
      </w:r>
      <w:r w:rsidR="00CC0899">
        <w:rPr>
          <w:rFonts w:eastAsia="Times New Roman" w:cstheme="minorHAnsi"/>
          <w:lang w:val="ro-RO"/>
        </w:rPr>
        <w:t xml:space="preserve"> (1 buc.)</w:t>
      </w:r>
    </w:p>
    <w:p w14:paraId="6AC39868" w14:textId="53B26150" w:rsidR="00DB17F0" w:rsidRPr="0087013F" w:rsidRDefault="00DB17F0" w:rsidP="003424DF">
      <w:pPr>
        <w:rPr>
          <w:b/>
        </w:rPr>
      </w:pPr>
      <w:r w:rsidRPr="0087013F">
        <w:rPr>
          <w:rFonts w:eastAsia="Times New Roman" w:cstheme="minorHAnsi"/>
          <w:b/>
          <w:lang w:val="ro-RO"/>
        </w:rPr>
        <w:t>Caracteristici generale proiector lumini laser 3D</w:t>
      </w:r>
    </w:p>
    <w:tbl>
      <w:tblPr>
        <w:tblpPr w:leftFromText="180" w:rightFromText="180" w:vertAnchor="text" w:tblpY="1"/>
        <w:tblOverlap w:val="never"/>
        <w:tblW w:w="843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5"/>
        <w:gridCol w:w="4247"/>
      </w:tblGrid>
      <w:tr w:rsidR="00DB17F0" w:rsidRPr="00286ADA" w14:paraId="47F2CF8B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848310" w14:textId="588AF116" w:rsidR="00DB17F0" w:rsidRPr="00286ADA" w:rsidRDefault="00557C5C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Produs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A4FFB7" w14:textId="09BFD303" w:rsidR="00DB17F0" w:rsidRPr="00286ADA" w:rsidRDefault="001C3953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cs="Arial"/>
                <w:color w:val="000000"/>
                <w:shd w:val="clear" w:color="auto" w:fill="FFFFFF"/>
              </w:rPr>
              <w:t>3W RGB Animation Projector, Text Laser Projector, Programmable Laser 3W RGB Laser Lighting</w:t>
            </w:r>
          </w:p>
        </w:tc>
      </w:tr>
      <w:tr w:rsidR="00366E99" w:rsidRPr="00286ADA" w14:paraId="5B53B43F" w14:textId="77777777" w:rsidTr="00E730B2">
        <w:tc>
          <w:tcPr>
            <w:tcW w:w="4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7BA3E5" w14:textId="1AA3D2D2" w:rsidR="00366E99" w:rsidRPr="00286ADA" w:rsidRDefault="00286ADA" w:rsidP="00225147">
            <w:pPr>
              <w:spacing w:after="0" w:line="240" w:lineRule="auto"/>
              <w:rPr>
                <w:color w:val="000000"/>
                <w:bdr w:val="none" w:sz="0" w:space="0" w:color="auto" w:frame="1"/>
                <w:shd w:val="clear" w:color="auto" w:fill="FFFFFF"/>
              </w:rPr>
            </w:pPr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 xml:space="preserve">Material </w:t>
            </w:r>
            <w:proofErr w:type="spellStart"/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carcasă</w:t>
            </w:r>
            <w:proofErr w:type="spellEnd"/>
            <w:r w:rsidR="00366E99" w:rsidRPr="00286ADA">
              <w:rPr>
                <w:color w:val="000000"/>
                <w:bdr w:val="none" w:sz="0" w:space="0" w:color="auto" w:frame="1"/>
                <w:shd w:val="clear" w:color="auto" w:fill="FFFFFF"/>
              </w:rPr>
              <w:t>:</w:t>
            </w:r>
          </w:p>
        </w:tc>
        <w:tc>
          <w:tcPr>
            <w:tcW w:w="443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4B42EF" w14:textId="734986CE" w:rsidR="00366E99" w:rsidRPr="00286ADA" w:rsidRDefault="00286ADA" w:rsidP="00225147">
            <w:pPr>
              <w:spacing w:after="0" w:line="240" w:lineRule="auto"/>
              <w:rPr>
                <w:color w:val="000000"/>
                <w:bdr w:val="none" w:sz="0" w:space="0" w:color="auto" w:frame="1"/>
                <w:shd w:val="clear" w:color="auto" w:fill="FFFFFF"/>
              </w:rPr>
            </w:pPr>
            <w:proofErr w:type="spellStart"/>
            <w:r>
              <w:rPr>
                <w:color w:val="000000"/>
                <w:bdr w:val="none" w:sz="0" w:space="0" w:color="auto" w:frame="1"/>
                <w:shd w:val="clear" w:color="auto" w:fill="FFFFFF"/>
              </w:rPr>
              <w:t>Aluminiu</w:t>
            </w:r>
            <w:proofErr w:type="spellEnd"/>
          </w:p>
        </w:tc>
      </w:tr>
      <w:tr w:rsidR="00DB17F0" w:rsidRPr="00286ADA" w14:paraId="3C3E1473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10ECF3" w14:textId="654FBF31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Aliment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5EFDDF" w14:textId="1F0EDEE0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AC90V-240V,</w:t>
            </w:r>
            <w:r w:rsidR="001C3953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Pr="00286ADA">
              <w:rPr>
                <w:rFonts w:eastAsia="Times New Roman" w:cs="Times New Roman"/>
                <w:color w:val="333333"/>
              </w:rPr>
              <w:t>50-60HZ</w:t>
            </w:r>
          </w:p>
        </w:tc>
      </w:tr>
      <w:tr w:rsidR="00DB17F0" w:rsidRPr="00286ADA" w14:paraId="3BD63C1F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A361B6" w14:textId="3F66B1B6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Laser colo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E8461A" w14:textId="525B3D78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color w:val="000000"/>
                <w:shd w:val="clear" w:color="auto" w:fill="FFFFFF"/>
              </w:rPr>
              <w:t>RGB</w:t>
            </w:r>
            <w:r w:rsidR="00366E99" w:rsidRPr="00286ADA">
              <w:rPr>
                <w:color w:val="000000"/>
                <w:shd w:val="clear" w:color="auto" w:fill="FFFFFF"/>
              </w:rPr>
              <w:t xml:space="preserve"> full color </w:t>
            </w:r>
            <w:proofErr w:type="spellStart"/>
            <w:r w:rsidR="00366E99" w:rsidRPr="00286ADA">
              <w:rPr>
                <w:color w:val="000000"/>
                <w:shd w:val="clear" w:color="auto" w:fill="FFFFFF"/>
              </w:rPr>
              <w:t>și</w:t>
            </w:r>
            <w:proofErr w:type="spellEnd"/>
            <w:r w:rsidR="00366E99" w:rsidRPr="00286ADA">
              <w:rPr>
                <w:color w:val="000000"/>
                <w:shd w:val="clear" w:color="auto" w:fill="FFFFFF"/>
              </w:rPr>
              <w:t xml:space="preserve"> </w:t>
            </w:r>
            <w:r w:rsidR="00557C5C" w:rsidRPr="00286ADA">
              <w:rPr>
                <w:color w:val="000000"/>
                <w:shd w:val="clear" w:color="auto" w:fill="FFFFFF"/>
              </w:rPr>
              <w:t xml:space="preserve">single color </w:t>
            </w:r>
            <w:r w:rsidR="00225147">
              <w:rPr>
                <w:color w:val="000000"/>
                <w:shd w:val="clear" w:color="auto" w:fill="FFFFFF"/>
              </w:rPr>
              <w:t>(s</w:t>
            </w:r>
            <w:r w:rsidR="00366E99" w:rsidRPr="00286ADA">
              <w:rPr>
                <w:color w:val="000000"/>
                <w:shd w:val="clear" w:color="auto" w:fill="FFFFFF"/>
              </w:rPr>
              <w:t>ingle red, green, blue, yellow, orange, pink, white, cyan etc.)</w:t>
            </w:r>
          </w:p>
        </w:tc>
      </w:tr>
      <w:tr w:rsidR="00286ADA" w:rsidRPr="00286ADA" w14:paraId="2E621A9C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D484A2" w14:textId="04A3A566" w:rsidR="00286ADA" w:rsidRPr="00286ADA" w:rsidRDefault="00286ADA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Efecte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laser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489576" w14:textId="77777777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Style w:val="Strong"/>
                <w:rFonts w:asciiTheme="minorHAnsi" w:hAnsiTheme="minorHAnsi"/>
                <w:b w:val="0"/>
                <w:color w:val="333333"/>
                <w:sz w:val="22"/>
                <w:szCs w:val="22"/>
              </w:rPr>
              <w:t>Laser effects</w:t>
            </w:r>
          </w:p>
          <w:p w14:paraId="3E9A8FA2" w14:textId="77777777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Style w:val="Strong"/>
                <w:rFonts w:asciiTheme="minorHAnsi" w:hAnsiTheme="minorHAnsi"/>
                <w:b w:val="0"/>
                <w:color w:val="333333"/>
                <w:sz w:val="22"/>
                <w:szCs w:val="22"/>
              </w:rPr>
              <w:t>Laser beam effects with fog</w:t>
            </w:r>
          </w:p>
          <w:p w14:paraId="0535A2C2" w14:textId="77777777" w:rsidR="00286ADA" w:rsidRPr="00286ADA" w:rsidRDefault="00286ADA" w:rsidP="00225147">
            <w:pPr>
              <w:spacing w:after="0" w:line="240" w:lineRule="auto"/>
              <w:rPr>
                <w:color w:val="333333"/>
                <w:shd w:val="clear" w:color="auto" w:fill="FFFFFF"/>
              </w:rPr>
            </w:pPr>
            <w:r w:rsidRPr="00286ADA">
              <w:rPr>
                <w:color w:val="333333"/>
                <w:shd w:val="clear" w:color="auto" w:fill="FFFFFF"/>
              </w:rPr>
              <w:t>3D pattern effects</w:t>
            </w:r>
          </w:p>
          <w:p w14:paraId="51F13A9B" w14:textId="5195B4BB" w:rsidR="00286ADA" w:rsidRPr="00286ADA" w:rsidRDefault="00286ADA" w:rsidP="00225147">
            <w:pPr>
              <w:spacing w:after="0" w:line="240" w:lineRule="auto"/>
              <w:rPr>
                <w:color w:val="000000"/>
                <w:shd w:val="clear" w:color="auto" w:fill="FFFFFF"/>
              </w:rPr>
            </w:pPr>
            <w:r w:rsidRPr="00286ADA">
              <w:rPr>
                <w:color w:val="333333"/>
                <w:shd w:val="clear" w:color="auto" w:fill="FFFFFF"/>
              </w:rPr>
              <w:t>animation fireworks</w:t>
            </w:r>
          </w:p>
        </w:tc>
      </w:tr>
      <w:tr w:rsidR="00DB17F0" w:rsidRPr="00286ADA" w14:paraId="623EF44D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CD41A9" w14:textId="6A23D179" w:rsidR="00DB17F0" w:rsidRPr="00286ADA" w:rsidRDefault="00E041FB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Putere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Lase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2880D3" w14:textId="77777777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Red638nm-700MW</w:t>
            </w:r>
          </w:p>
          <w:p w14:paraId="5CE3011B" w14:textId="77777777" w:rsidR="00286ADA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Green520nm-800MW</w:t>
            </w:r>
          </w:p>
          <w:p w14:paraId="6FBA89A2" w14:textId="3B27FEF9" w:rsidR="00557C5C" w:rsidRPr="00286ADA" w:rsidRDefault="00286ADA" w:rsidP="0022514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="Arial"/>
                <w:color w:val="333333"/>
                <w:sz w:val="22"/>
                <w:szCs w:val="22"/>
              </w:rPr>
            </w:pPr>
            <w:r w:rsidRPr="00286ADA">
              <w:rPr>
                <w:rFonts w:asciiTheme="minorHAnsi" w:hAnsiTheme="minorHAnsi"/>
                <w:color w:val="333333"/>
                <w:sz w:val="22"/>
                <w:szCs w:val="22"/>
              </w:rPr>
              <w:t>Blue 450nm-1.5W</w:t>
            </w:r>
          </w:p>
        </w:tc>
      </w:tr>
      <w:tr w:rsidR="00DB17F0" w:rsidRPr="00286ADA" w14:paraId="616AEB60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2F0FE8" w14:textId="7B280FC1" w:rsidR="00DB17F0" w:rsidRPr="00286ADA" w:rsidRDefault="00E041FB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Viteză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</w:t>
            </w:r>
            <w:proofErr w:type="spellStart"/>
            <w:r w:rsidRPr="00286ADA">
              <w:rPr>
                <w:rFonts w:eastAsia="Times New Roman" w:cs="Times New Roman"/>
                <w:color w:val="333333"/>
              </w:rPr>
              <w:t>Galvo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Scanner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81FA45" w14:textId="77777777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40kpps</w:t>
            </w:r>
          </w:p>
        </w:tc>
      </w:tr>
      <w:tr w:rsidR="00DB17F0" w:rsidRPr="00286ADA" w14:paraId="11272A77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D4B88F" w14:textId="0B9FB3E2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>
              <w:rPr>
                <w:rFonts w:eastAsia="Times New Roman" w:cs="Times New Roman"/>
                <w:color w:val="333333"/>
              </w:rPr>
              <w:t>Unghiul</w:t>
            </w:r>
            <w:proofErr w:type="spellEnd"/>
            <w:r>
              <w:rPr>
                <w:rFonts w:eastAsia="Times New Roman" w:cs="Times New Roman"/>
                <w:color w:val="333333"/>
              </w:rPr>
              <w:t xml:space="preserve"> de </w:t>
            </w:r>
            <w:proofErr w:type="spellStart"/>
            <w:r>
              <w:rPr>
                <w:rFonts w:eastAsia="Times New Roman" w:cs="Times New Roman"/>
                <w:color w:val="333333"/>
              </w:rPr>
              <w:t>scan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B93B5D" w14:textId="0F92AB72" w:rsidR="00DB17F0" w:rsidRPr="00286ADA" w:rsidRDefault="00366E99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±25</w:t>
            </w:r>
            <w:r w:rsidR="00DB17F0" w:rsidRPr="00286ADA">
              <w:rPr>
                <w:rFonts w:eastAsia="Times New Roman" w:cs="Times New Roman"/>
                <w:color w:val="333333"/>
              </w:rPr>
              <w:t>°</w:t>
            </w:r>
          </w:p>
        </w:tc>
      </w:tr>
      <w:tr w:rsidR="00557C5C" w:rsidRPr="00286ADA" w14:paraId="7D1797DC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75AC12" w14:textId="0CFEE1F6" w:rsidR="00557C5C" w:rsidRPr="00286ADA" w:rsidRDefault="00286ADA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Sistem</w:t>
            </w:r>
            <w:proofErr w:type="spellEnd"/>
            <w:r>
              <w:rPr>
                <w:color w:val="000000"/>
                <w:shd w:val="clear" w:color="auto" w:fill="FFFFFF"/>
              </w:rPr>
              <w:t xml:space="preserve"> de </w:t>
            </w:r>
            <w:proofErr w:type="spellStart"/>
            <w:r>
              <w:rPr>
                <w:color w:val="000000"/>
                <w:shd w:val="clear" w:color="auto" w:fill="FFFFFF"/>
              </w:rPr>
              <w:t>răcire</w:t>
            </w:r>
            <w:proofErr w:type="spellEnd"/>
            <w:r w:rsidR="00557C5C" w:rsidRPr="00286ADA">
              <w:rPr>
                <w:color w:val="000000"/>
                <w:shd w:val="clear" w:color="auto" w:fill="FFFFFF"/>
              </w:rPr>
              <w:t xml:space="preserve">: 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56FC3E" w14:textId="7E405F89" w:rsidR="00557C5C" w:rsidRPr="00286ADA" w:rsidRDefault="00557C5C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>Fan Cooling</w:t>
            </w:r>
          </w:p>
        </w:tc>
      </w:tr>
      <w:tr w:rsidR="00DB17F0" w:rsidRPr="00286ADA" w14:paraId="0CB72068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94DC3E" w14:textId="5E871FF4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Times New Roman"/>
                <w:color w:val="333333"/>
              </w:rPr>
              <w:t xml:space="preserve">Mod </w:t>
            </w:r>
            <w:proofErr w:type="spellStart"/>
            <w:r>
              <w:rPr>
                <w:rFonts w:eastAsia="Times New Roman" w:cs="Times New Roman"/>
                <w:color w:val="333333"/>
              </w:rPr>
              <w:t>operar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D1F52A" w14:textId="50448716" w:rsidR="00DB17F0" w:rsidRPr="00286ADA" w:rsidRDefault="00286ADA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Times New Roman"/>
                <w:color w:val="333333"/>
              </w:rPr>
              <w:t>A</w:t>
            </w:r>
            <w:r w:rsidR="00DB17F0" w:rsidRPr="00286ADA">
              <w:rPr>
                <w:rFonts w:eastAsia="Times New Roman" w:cs="Times New Roman"/>
                <w:color w:val="333333"/>
              </w:rPr>
              <w:t>uto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master and slave</w:t>
            </w:r>
            <w:r w:rsidR="00DB17F0" w:rsidRPr="00286ADA">
              <w:rPr>
                <w:rFonts w:eastAsia="Times New Roman" w:cs="Times New Roman"/>
                <w:color w:val="333333"/>
              </w:rPr>
              <w:t>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>
              <w:rPr>
                <w:rFonts w:eastAsia="Times New Roman" w:cs="Times New Roman"/>
                <w:color w:val="333333"/>
              </w:rPr>
              <w:t>DMX</w:t>
            </w:r>
            <w:r w:rsidR="00DB17F0" w:rsidRPr="00286ADA">
              <w:rPr>
                <w:rFonts w:eastAsia="Times New Roman" w:cs="Times New Roman"/>
                <w:color w:val="333333"/>
              </w:rPr>
              <w:t xml:space="preserve"> 512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sound active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ILDA,</w:t>
            </w:r>
            <w:r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SD card,</w:t>
            </w:r>
            <w:r w:rsidR="0087013F" w:rsidRPr="00286ADA"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 xml:space="preserve">LCD </w:t>
            </w:r>
            <w:r w:rsidRPr="00286ADA">
              <w:rPr>
                <w:rFonts w:eastAsia="Times New Roman" w:cs="Times New Roman"/>
                <w:color w:val="333333"/>
              </w:rPr>
              <w:t>button</w:t>
            </w:r>
            <w:r w:rsidR="00DB17F0" w:rsidRPr="00286ADA">
              <w:rPr>
                <w:rFonts w:eastAsia="Times New Roman" w:cs="Times New Roman"/>
                <w:color w:val="333333"/>
              </w:rPr>
              <w:t xml:space="preserve"> screen</w:t>
            </w:r>
          </w:p>
        </w:tc>
      </w:tr>
      <w:tr w:rsidR="00DB17F0" w:rsidRPr="00286ADA" w14:paraId="4377B2AE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62E895" w14:textId="0F00D0C5" w:rsidR="00DB17F0" w:rsidRPr="00286ADA" w:rsidRDefault="00E041FB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Dimensiune</w:t>
            </w:r>
            <w:proofErr w:type="spellEnd"/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817BD0" w14:textId="3AE67256" w:rsidR="00DB17F0" w:rsidRPr="00286ADA" w:rsidRDefault="00557C5C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>26x18X15cm</w:t>
            </w:r>
          </w:p>
        </w:tc>
      </w:tr>
      <w:tr w:rsidR="00DB17F0" w:rsidRPr="00286ADA" w14:paraId="657E04F2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0E8810" w14:textId="2D55BCE8" w:rsidR="00DB17F0" w:rsidRPr="00286ADA" w:rsidRDefault="00557C5C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Greutate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86B942" w14:textId="04078835" w:rsidR="00DB17F0" w:rsidRPr="00286ADA" w:rsidRDefault="00557C5C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6 kg</w:t>
            </w:r>
          </w:p>
        </w:tc>
      </w:tr>
      <w:tr w:rsidR="00557C5C" w:rsidRPr="00286ADA" w14:paraId="55710F05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D1C6BF" w14:textId="0E0A9EEE" w:rsidR="00557C5C" w:rsidRPr="00286ADA" w:rsidRDefault="00557C5C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 w:rsidRPr="00286ADA">
              <w:rPr>
                <w:rFonts w:eastAsia="Times New Roman" w:cs="Times New Roman"/>
                <w:color w:val="333333"/>
              </w:rPr>
              <w:t>Dimensiuni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 xml:space="preserve"> cu </w:t>
            </w:r>
            <w:proofErr w:type="spellStart"/>
            <w:r w:rsidRPr="00286ADA">
              <w:rPr>
                <w:rFonts w:eastAsia="Times New Roman" w:cs="Times New Roman"/>
                <w:color w:val="333333"/>
              </w:rPr>
              <w:t>ambalaj</w:t>
            </w:r>
            <w:proofErr w:type="spellEnd"/>
            <w:r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C28B91" w14:textId="5C480BEB" w:rsidR="00557C5C" w:rsidRPr="00286ADA" w:rsidRDefault="00557C5C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>33X25X24cm</w:t>
            </w:r>
          </w:p>
        </w:tc>
      </w:tr>
      <w:tr w:rsidR="00DB17F0" w:rsidRPr="00286ADA" w14:paraId="43BD12C0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90AE4D" w14:textId="4D3CD19E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Modulation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7B9982" w14:textId="77777777" w:rsidR="00DB17F0" w:rsidRPr="00286ADA" w:rsidRDefault="00DB17F0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r w:rsidRPr="00286ADA">
              <w:rPr>
                <w:rFonts w:eastAsia="Times New Roman" w:cs="Times New Roman"/>
                <w:color w:val="333333"/>
              </w:rPr>
              <w:t>Analog modulation</w:t>
            </w:r>
          </w:p>
        </w:tc>
      </w:tr>
      <w:tr w:rsidR="00DB17F0" w:rsidRPr="00286ADA" w14:paraId="532907D1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8539C6" w14:textId="2E930818" w:rsidR="00DB17F0" w:rsidRPr="00286ADA" w:rsidRDefault="00E730B2" w:rsidP="00225147">
            <w:pPr>
              <w:spacing w:after="0" w:line="240" w:lineRule="auto"/>
              <w:rPr>
                <w:rFonts w:eastAsia="Times New Roman" w:cs="Arial"/>
                <w:color w:val="333333"/>
              </w:rPr>
            </w:pPr>
            <w:proofErr w:type="spellStart"/>
            <w:r>
              <w:rPr>
                <w:rFonts w:eastAsia="Times New Roman" w:cs="Times New Roman"/>
                <w:color w:val="333333"/>
              </w:rPr>
              <w:t>Canale</w:t>
            </w:r>
            <w:proofErr w:type="spellEnd"/>
            <w:r>
              <w:rPr>
                <w:rFonts w:eastAsia="Times New Roman" w:cs="Times New Roman"/>
                <w:color w:val="333333"/>
              </w:rPr>
              <w:t xml:space="preserve"> </w:t>
            </w:r>
            <w:r w:rsidR="00DB17F0" w:rsidRPr="00286ADA">
              <w:rPr>
                <w:rFonts w:eastAsia="Times New Roman" w:cs="Times New Roman"/>
                <w:color w:val="333333"/>
              </w:rPr>
              <w:t>DMX</w:t>
            </w:r>
            <w:r w:rsidR="00557C5C" w:rsidRPr="00286ADA">
              <w:rPr>
                <w:rFonts w:eastAsia="Times New Roman" w:cs="Times New Roman"/>
                <w:color w:val="333333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063B97" w14:textId="4D6EA536" w:rsidR="00DB17F0" w:rsidRPr="00286ADA" w:rsidRDefault="00286ADA" w:rsidP="00225147">
            <w:pPr>
              <w:spacing w:after="0" w:line="240" w:lineRule="auto"/>
              <w:rPr>
                <w:rFonts w:cs="Arial"/>
                <w:color w:val="333333"/>
              </w:rPr>
            </w:pPr>
            <w:r w:rsidRPr="00286ADA">
              <w:rPr>
                <w:color w:val="333333"/>
              </w:rPr>
              <w:t xml:space="preserve">24 </w:t>
            </w:r>
            <w:proofErr w:type="spellStart"/>
            <w:r w:rsidR="00E730B2">
              <w:rPr>
                <w:color w:val="333333"/>
              </w:rPr>
              <w:t>canale</w:t>
            </w:r>
            <w:proofErr w:type="spellEnd"/>
          </w:p>
        </w:tc>
      </w:tr>
      <w:tr w:rsidR="00366E99" w:rsidRPr="00286ADA" w14:paraId="53770C53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997EA6" w14:textId="1324886E" w:rsidR="00366E99" w:rsidRPr="00286ADA" w:rsidRDefault="00366E99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 xml:space="preserve">Certificate: 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9C97C4" w14:textId="28C4F2CB" w:rsidR="00366E99" w:rsidRPr="00286ADA" w:rsidRDefault="00366E99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r w:rsidRPr="00286ADA">
              <w:rPr>
                <w:color w:val="000000"/>
                <w:shd w:val="clear" w:color="auto" w:fill="FFFFFF"/>
              </w:rPr>
              <w:t>CE,</w:t>
            </w:r>
            <w:r w:rsidR="00E730B2">
              <w:rPr>
                <w:color w:val="000000"/>
                <w:shd w:val="clear" w:color="auto" w:fill="FFFFFF"/>
              </w:rPr>
              <w:t xml:space="preserve"> </w:t>
            </w:r>
            <w:r w:rsidRPr="00286ADA">
              <w:rPr>
                <w:color w:val="000000"/>
                <w:shd w:val="clear" w:color="auto" w:fill="FFFFFF"/>
              </w:rPr>
              <w:t>RoHS</w:t>
            </w:r>
          </w:p>
        </w:tc>
      </w:tr>
      <w:tr w:rsidR="00557C5C" w:rsidRPr="00286ADA" w14:paraId="460A9852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491C7A" w14:textId="798A80EC" w:rsidR="00557C5C" w:rsidRPr="00286ADA" w:rsidRDefault="00E730B2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Durata</w:t>
            </w:r>
            <w:proofErr w:type="spellEnd"/>
            <w:r>
              <w:rPr>
                <w:color w:val="000000"/>
                <w:shd w:val="clear" w:color="auto" w:fill="FFFFFF"/>
              </w:rPr>
              <w:t xml:space="preserve"> de </w:t>
            </w:r>
            <w:proofErr w:type="spellStart"/>
            <w:r>
              <w:rPr>
                <w:color w:val="000000"/>
                <w:shd w:val="clear" w:color="auto" w:fill="FFFFFF"/>
              </w:rPr>
              <w:t>viață</w:t>
            </w:r>
            <w:proofErr w:type="spellEnd"/>
            <w:r w:rsidR="00557C5C" w:rsidRPr="00286ADA">
              <w:rPr>
                <w:color w:val="000000"/>
                <w:shd w:val="clear" w:color="auto" w:fill="FFFFFF"/>
              </w:rPr>
              <w:t>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D66C6F" w14:textId="247F2D94" w:rsidR="00557C5C" w:rsidRPr="00286ADA" w:rsidRDefault="00E730B2" w:rsidP="00225147">
            <w:pPr>
              <w:spacing w:after="0" w:line="240" w:lineRule="auto"/>
              <w:rPr>
                <w:rFonts w:eastAsia="Times New Roman" w:cs="Times New Roman"/>
                <w:color w:val="333333"/>
              </w:rPr>
            </w:pPr>
            <w:proofErr w:type="spellStart"/>
            <w:r>
              <w:rPr>
                <w:color w:val="000000"/>
                <w:shd w:val="clear" w:color="auto" w:fill="FFFFFF"/>
              </w:rPr>
              <w:t>Peste</w:t>
            </w:r>
            <w:proofErr w:type="spellEnd"/>
            <w:r w:rsidR="00557C5C" w:rsidRPr="00286ADA">
              <w:rPr>
                <w:color w:val="000000"/>
                <w:shd w:val="clear" w:color="auto" w:fill="FFFFFF"/>
              </w:rPr>
              <w:t xml:space="preserve"> 10000 </w:t>
            </w:r>
            <w:r>
              <w:rPr>
                <w:color w:val="000000"/>
                <w:shd w:val="clear" w:color="auto" w:fill="FFFFFF"/>
              </w:rPr>
              <w:t>ore</w:t>
            </w:r>
          </w:p>
        </w:tc>
      </w:tr>
      <w:tr w:rsidR="00557C5C" w:rsidRPr="00286ADA" w14:paraId="00513648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289D3D" w14:textId="469C2586" w:rsidR="00557C5C" w:rsidRPr="00286ADA" w:rsidRDefault="00557C5C" w:rsidP="00225147">
            <w:pPr>
              <w:spacing w:after="0" w:line="240" w:lineRule="auto"/>
              <w:rPr>
                <w:color w:val="000000"/>
                <w:shd w:val="clear" w:color="auto" w:fill="FFFFFF"/>
              </w:rPr>
            </w:pPr>
            <w:r w:rsidRPr="00286ADA">
              <w:rPr>
                <w:color w:val="000000"/>
                <w:shd w:val="clear" w:color="auto" w:fill="FFFFFF"/>
              </w:rPr>
              <w:t>Card: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24F82B" w14:textId="48BE8EB2" w:rsidR="00557C5C" w:rsidRPr="00286ADA" w:rsidRDefault="00557C5C" w:rsidP="00225147">
            <w:pPr>
              <w:spacing w:after="0" w:line="240" w:lineRule="auto"/>
              <w:rPr>
                <w:color w:val="000000"/>
                <w:shd w:val="clear" w:color="auto" w:fill="FFFFFF"/>
              </w:rPr>
            </w:pPr>
            <w:r w:rsidRPr="00286ADA">
              <w:rPr>
                <w:color w:val="000000"/>
                <w:shd w:val="clear" w:color="auto" w:fill="FFFFFF"/>
              </w:rPr>
              <w:t xml:space="preserve">4G SD with </w:t>
            </w:r>
            <w:proofErr w:type="spellStart"/>
            <w:r w:rsidRPr="00286ADA">
              <w:rPr>
                <w:color w:val="000000"/>
                <w:shd w:val="clear" w:color="auto" w:fill="FFFFFF"/>
              </w:rPr>
              <w:t>ishow</w:t>
            </w:r>
            <w:proofErr w:type="spellEnd"/>
            <w:r w:rsidRPr="00286ADA">
              <w:rPr>
                <w:color w:val="000000"/>
                <w:shd w:val="clear" w:color="auto" w:fill="FFFFFF"/>
              </w:rPr>
              <w:t xml:space="preserve"> software </w:t>
            </w:r>
            <w:proofErr w:type="spellStart"/>
            <w:r w:rsidRPr="00286ADA">
              <w:rPr>
                <w:color w:val="000000"/>
                <w:shd w:val="clear" w:color="auto" w:fill="FFFFFF"/>
              </w:rPr>
              <w:t>și</w:t>
            </w:r>
            <w:proofErr w:type="spellEnd"/>
            <w:r w:rsidRPr="00286ADA">
              <w:rPr>
                <w:color w:val="000000"/>
                <w:shd w:val="clear" w:color="auto" w:fill="FFFFFF"/>
              </w:rPr>
              <w:t xml:space="preserve"> 1400pcs amazing beam</w:t>
            </w:r>
            <w:r w:rsidR="00E730B2">
              <w:rPr>
                <w:color w:val="000000"/>
                <w:shd w:val="clear" w:color="auto" w:fill="FFFFFF"/>
              </w:rPr>
              <w:t xml:space="preserve"> </w:t>
            </w:r>
            <w:r w:rsidRPr="00286ADA">
              <w:rPr>
                <w:color w:val="000000"/>
                <w:shd w:val="clear" w:color="auto" w:fill="FFFFFF"/>
              </w:rPr>
              <w:t>&amp;</w:t>
            </w:r>
            <w:r w:rsidR="00E730B2">
              <w:rPr>
                <w:color w:val="000000"/>
                <w:shd w:val="clear" w:color="auto" w:fill="FFFFFF"/>
              </w:rPr>
              <w:t xml:space="preserve"> </w:t>
            </w:r>
            <w:r w:rsidRPr="00286ADA">
              <w:rPr>
                <w:color w:val="000000"/>
                <w:shd w:val="clear" w:color="auto" w:fill="FFFFFF"/>
              </w:rPr>
              <w:t>animation programs inside of SD card</w:t>
            </w:r>
          </w:p>
        </w:tc>
      </w:tr>
      <w:tr w:rsidR="00557C5C" w:rsidRPr="00286ADA" w14:paraId="767C450F" w14:textId="77777777" w:rsidTr="00E730B2">
        <w:tc>
          <w:tcPr>
            <w:tcW w:w="4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71CCAA" w14:textId="187251DA" w:rsidR="00557C5C" w:rsidRPr="00286ADA" w:rsidRDefault="00557C5C" w:rsidP="00225147">
            <w:pPr>
              <w:spacing w:after="0" w:line="240" w:lineRule="auto"/>
              <w:rPr>
                <w:color w:val="000000"/>
                <w:shd w:val="clear" w:color="auto" w:fill="FFFFFF"/>
              </w:rPr>
            </w:pPr>
            <w:proofErr w:type="spellStart"/>
            <w:r w:rsidRPr="00286ADA">
              <w:rPr>
                <w:color w:val="000000"/>
                <w:shd w:val="clear" w:color="auto" w:fill="FFFFFF"/>
              </w:rPr>
              <w:t>Funcții</w:t>
            </w:r>
            <w:proofErr w:type="spellEnd"/>
            <w:r w:rsidRPr="00286ADA">
              <w:rPr>
                <w:color w:val="000000"/>
                <w:shd w:val="clear" w:color="auto" w:fill="FFFFFF"/>
              </w:rPr>
              <w:t xml:space="preserve">: </w:t>
            </w:r>
          </w:p>
        </w:tc>
        <w:tc>
          <w:tcPr>
            <w:tcW w:w="425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5356A0" w14:textId="44352566" w:rsidR="00366E99" w:rsidRPr="00E730B2" w:rsidRDefault="00E730B2" w:rsidP="00225147">
            <w:pPr>
              <w:spacing w:after="0" w:line="240" w:lineRule="auto"/>
            </w:pPr>
            <w:r w:rsidRPr="00E730B2">
              <w:t xml:space="preserve">1. </w:t>
            </w:r>
            <w:proofErr w:type="spellStart"/>
            <w:r w:rsidRPr="00E730B2">
              <w:t>trei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butoane</w:t>
            </w:r>
            <w:proofErr w:type="spellEnd"/>
            <w:r w:rsidRPr="00E730B2">
              <w:t xml:space="preserve"> rotative pe </w:t>
            </w:r>
            <w:proofErr w:type="spellStart"/>
            <w:r w:rsidRPr="00E730B2">
              <w:t>panoul</w:t>
            </w:r>
            <w:proofErr w:type="spellEnd"/>
            <w:r w:rsidRPr="00E730B2">
              <w:t xml:space="preserve"> din spate</w:t>
            </w:r>
          </w:p>
          <w:p w14:paraId="277D0383" w14:textId="4AAEFCAB" w:rsidR="00E730B2" w:rsidRPr="00E730B2" w:rsidRDefault="00E730B2" w:rsidP="00225147">
            <w:pPr>
              <w:spacing w:after="0" w:line="240" w:lineRule="auto"/>
            </w:pPr>
            <w:r w:rsidRPr="00E730B2">
              <w:lastRenderedPageBreak/>
              <w:t xml:space="preserve">2. se </w:t>
            </w:r>
            <w:proofErr w:type="spellStart"/>
            <w:r w:rsidRPr="00E730B2">
              <w:t>poate</w:t>
            </w:r>
            <w:proofErr w:type="spellEnd"/>
            <w:r w:rsidRPr="00E730B2">
              <w:t xml:space="preserve"> introduce text cu </w:t>
            </w:r>
            <w:proofErr w:type="spellStart"/>
            <w:r w:rsidRPr="00E730B2">
              <w:t>ușurință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în</w:t>
            </w:r>
            <w:proofErr w:type="spellEnd"/>
            <w:r w:rsidRPr="00E730B2">
              <w:t xml:space="preserve"> software-ul </w:t>
            </w:r>
            <w:proofErr w:type="spellStart"/>
            <w:r w:rsidRPr="00E730B2">
              <w:t>ishow</w:t>
            </w:r>
            <w:proofErr w:type="spellEnd"/>
            <w:r w:rsidRPr="00E730B2">
              <w:t xml:space="preserve">, care </w:t>
            </w:r>
            <w:proofErr w:type="spellStart"/>
            <w:r w:rsidRPr="00E730B2">
              <w:t>să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poată</w:t>
            </w:r>
            <w:proofErr w:type="spellEnd"/>
            <w:r w:rsidRPr="00E730B2">
              <w:t xml:space="preserve"> fi </w:t>
            </w:r>
            <w:proofErr w:type="spellStart"/>
            <w:r w:rsidRPr="00E730B2">
              <w:t>exportat</w:t>
            </w:r>
            <w:proofErr w:type="spellEnd"/>
            <w:r w:rsidRPr="00E730B2">
              <w:t xml:space="preserve"> ulterior ca </w:t>
            </w:r>
            <w:proofErr w:type="spellStart"/>
            <w:r w:rsidRPr="00E730B2">
              <w:t>fișier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ilda</w:t>
            </w:r>
            <w:proofErr w:type="spellEnd"/>
            <w:r w:rsidRPr="00E730B2">
              <w:t xml:space="preserve">, </w:t>
            </w:r>
            <w:proofErr w:type="spellStart"/>
            <w:r w:rsidRPr="00E730B2">
              <w:t>apoi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copiat</w:t>
            </w:r>
            <w:proofErr w:type="spellEnd"/>
            <w:r w:rsidRPr="00E730B2">
              <w:t xml:space="preserve"> pe </w:t>
            </w:r>
            <w:proofErr w:type="spellStart"/>
            <w:r w:rsidRPr="00E730B2">
              <w:t>cardul</w:t>
            </w:r>
            <w:proofErr w:type="spellEnd"/>
            <w:r w:rsidRPr="00E730B2">
              <w:t xml:space="preserve"> SD </w:t>
            </w:r>
            <w:proofErr w:type="spellStart"/>
            <w:r w:rsidRPr="00E730B2">
              <w:t>pentru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proiecție</w:t>
            </w:r>
            <w:proofErr w:type="spellEnd"/>
            <w:r w:rsidRPr="00E730B2">
              <w:t xml:space="preserve"> laser;</w:t>
            </w:r>
          </w:p>
          <w:p w14:paraId="5C25D86E" w14:textId="5E496FCC" w:rsidR="00E730B2" w:rsidRPr="00E730B2" w:rsidRDefault="00E730B2" w:rsidP="00225147">
            <w:pPr>
              <w:spacing w:after="0" w:line="240" w:lineRule="auto"/>
            </w:pPr>
            <w:r w:rsidRPr="00E730B2">
              <w:t xml:space="preserve">3. software-ul </w:t>
            </w:r>
            <w:proofErr w:type="spellStart"/>
            <w:r w:rsidRPr="00E730B2">
              <w:t>ishow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acceptă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imaginea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în</w:t>
            </w:r>
            <w:proofErr w:type="spellEnd"/>
            <w:r w:rsidRPr="00E730B2">
              <w:t xml:space="preserve"> format </w:t>
            </w:r>
            <w:proofErr w:type="spellStart"/>
            <w:r w:rsidRPr="00E730B2">
              <w:t>plt</w:t>
            </w:r>
            <w:proofErr w:type="spellEnd"/>
            <w:r w:rsidRPr="00E730B2">
              <w:t xml:space="preserve">, se </w:t>
            </w:r>
            <w:proofErr w:type="spellStart"/>
            <w:r w:rsidRPr="00E730B2">
              <w:t>poate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importa</w:t>
            </w:r>
            <w:proofErr w:type="spellEnd"/>
            <w:r w:rsidRPr="00E730B2">
              <w:t xml:space="preserve"> imagine </w:t>
            </w:r>
            <w:proofErr w:type="spellStart"/>
            <w:r w:rsidRPr="00E730B2">
              <w:t>în</w:t>
            </w:r>
            <w:proofErr w:type="spellEnd"/>
            <w:r w:rsidRPr="00E730B2">
              <w:t xml:space="preserve"> format </w:t>
            </w:r>
            <w:proofErr w:type="spellStart"/>
            <w:r w:rsidRPr="00E730B2">
              <w:t>plt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în</w:t>
            </w:r>
            <w:proofErr w:type="spellEnd"/>
            <w:r w:rsidRPr="00E730B2">
              <w:t xml:space="preserve"> software-ul </w:t>
            </w:r>
            <w:proofErr w:type="spellStart"/>
            <w:r w:rsidRPr="00E730B2">
              <w:t>ishow</w:t>
            </w:r>
            <w:proofErr w:type="spellEnd"/>
            <w:r w:rsidRPr="00E730B2">
              <w:t xml:space="preserve">, ca </w:t>
            </w:r>
            <w:proofErr w:type="spellStart"/>
            <w:r w:rsidRPr="00E730B2">
              <w:t>fișier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ilda</w:t>
            </w:r>
            <w:proofErr w:type="spellEnd"/>
            <w:r w:rsidRPr="00E730B2">
              <w:t xml:space="preserve"> care ulterior se </w:t>
            </w:r>
            <w:proofErr w:type="spellStart"/>
            <w:r w:rsidRPr="00E730B2">
              <w:t>poate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copia</w:t>
            </w:r>
            <w:proofErr w:type="spellEnd"/>
            <w:r w:rsidRPr="00E730B2">
              <w:t xml:space="preserve"> pe </w:t>
            </w:r>
            <w:proofErr w:type="spellStart"/>
            <w:r w:rsidRPr="00E730B2">
              <w:t>cardul</w:t>
            </w:r>
            <w:proofErr w:type="spellEnd"/>
            <w:r w:rsidRPr="00E730B2">
              <w:t xml:space="preserve"> SD </w:t>
            </w:r>
            <w:proofErr w:type="spellStart"/>
            <w:r w:rsidRPr="00E730B2">
              <w:t>pentru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proiecție</w:t>
            </w:r>
            <w:proofErr w:type="spellEnd"/>
            <w:r w:rsidRPr="00E730B2">
              <w:t xml:space="preserve"> laser;</w:t>
            </w:r>
          </w:p>
          <w:p w14:paraId="6E827DCA" w14:textId="7396A1B8" w:rsidR="00E730B2" w:rsidRPr="00E730B2" w:rsidRDefault="00E730B2" w:rsidP="00225147">
            <w:pPr>
              <w:spacing w:after="0" w:line="240" w:lineRule="auto"/>
            </w:pPr>
            <w:r w:rsidRPr="00E730B2">
              <w:t xml:space="preserve">4. </w:t>
            </w:r>
            <w:proofErr w:type="spellStart"/>
            <w:r w:rsidRPr="00E730B2">
              <w:t>există</w:t>
            </w:r>
            <w:proofErr w:type="spellEnd"/>
            <w:r w:rsidRPr="00E730B2">
              <w:t xml:space="preserve"> un editor</w:t>
            </w:r>
            <w:r>
              <w:t xml:space="preserve"> de </w:t>
            </w:r>
            <w:proofErr w:type="spellStart"/>
            <w:r>
              <w:t>listă</w:t>
            </w:r>
            <w:proofErr w:type="spellEnd"/>
            <w:r>
              <w:t xml:space="preserve"> de </w:t>
            </w:r>
            <w:proofErr w:type="spellStart"/>
            <w:r>
              <w:t>redare</w:t>
            </w:r>
            <w:proofErr w:type="spellEnd"/>
            <w:r>
              <w:t xml:space="preserve"> pe </w:t>
            </w:r>
            <w:proofErr w:type="spellStart"/>
            <w:r>
              <w:t>cardul</w:t>
            </w:r>
            <w:proofErr w:type="spellEnd"/>
            <w:r>
              <w:t xml:space="preserve"> SD</w:t>
            </w:r>
            <w:r w:rsidRPr="00E730B2">
              <w:t xml:space="preserve">, </w:t>
            </w:r>
            <w:proofErr w:type="spellStart"/>
            <w:r>
              <w:t>pentru</w:t>
            </w:r>
            <w:proofErr w:type="spellEnd"/>
            <w:r>
              <w:t xml:space="preserve"> a se </w:t>
            </w:r>
            <w:proofErr w:type="spellStart"/>
            <w:r>
              <w:t>putea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selecta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orice</w:t>
            </w:r>
            <w:proofErr w:type="spellEnd"/>
            <w:r w:rsidRPr="00E730B2">
              <w:t xml:space="preserve"> program </w:t>
            </w:r>
            <w:proofErr w:type="spellStart"/>
            <w:r w:rsidRPr="00E730B2">
              <w:t>în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cardul</w:t>
            </w:r>
            <w:proofErr w:type="spellEnd"/>
            <w:r w:rsidRPr="00E730B2">
              <w:t xml:space="preserve"> </w:t>
            </w:r>
            <w:r>
              <w:t>SD</w:t>
            </w:r>
            <w:r w:rsidRPr="00E730B2">
              <w:t xml:space="preserve">, </w:t>
            </w:r>
            <w:proofErr w:type="spellStart"/>
            <w:r w:rsidRPr="00E730B2">
              <w:t>și</w:t>
            </w:r>
            <w:proofErr w:type="spellEnd"/>
            <w:r w:rsidRPr="00E730B2">
              <w:t xml:space="preserve"> </w:t>
            </w:r>
            <w:r>
              <w:t xml:space="preserve">se </w:t>
            </w:r>
            <w:proofErr w:type="spellStart"/>
            <w:r>
              <w:t>poate</w:t>
            </w:r>
            <w:proofErr w:type="spellEnd"/>
            <w:r>
              <w:t xml:space="preserve"> </w:t>
            </w:r>
            <w:proofErr w:type="spellStart"/>
            <w:r w:rsidRPr="00E730B2">
              <w:t>pune</w:t>
            </w:r>
            <w:proofErr w:type="spellEnd"/>
            <w:r w:rsidRPr="00E730B2">
              <w:t xml:space="preserve"> </w:t>
            </w:r>
            <w:proofErr w:type="spellStart"/>
            <w:r w:rsidRPr="00E730B2">
              <w:t>împreună</w:t>
            </w:r>
            <w:proofErr w:type="spellEnd"/>
            <w:r w:rsidRPr="00E730B2">
              <w:t xml:space="preserve"> cu logo-urile </w:t>
            </w:r>
            <w:proofErr w:type="spellStart"/>
            <w:r w:rsidRPr="00E730B2">
              <w:t>editate</w:t>
            </w:r>
            <w:proofErr w:type="spellEnd"/>
            <w:r w:rsidRPr="00E730B2">
              <w:t xml:space="preserve">, </w:t>
            </w:r>
            <w:proofErr w:type="spellStart"/>
            <w:r w:rsidRPr="00E730B2">
              <w:t>cuvinte</w:t>
            </w:r>
            <w:proofErr w:type="spellEnd"/>
            <w:r w:rsidRPr="00E730B2">
              <w:t xml:space="preserve"> etc., </w:t>
            </w:r>
            <w:proofErr w:type="spellStart"/>
            <w:r w:rsidRPr="00E730B2">
              <w:t>apoi</w:t>
            </w:r>
            <w:proofErr w:type="spellEnd"/>
            <w:r w:rsidRPr="00E730B2">
              <w:t xml:space="preserve"> </w:t>
            </w:r>
            <w:r>
              <w:t xml:space="preserve">se pot </w:t>
            </w:r>
            <w:r w:rsidRPr="00E730B2">
              <w:t>face</w:t>
            </w:r>
            <w:r>
              <w:t xml:space="preserve"> </w:t>
            </w:r>
            <w:proofErr w:type="spellStart"/>
            <w:r>
              <w:t>într</w:t>
            </w:r>
            <w:proofErr w:type="spellEnd"/>
            <w:r>
              <w:t>-</w:t>
            </w:r>
            <w:r w:rsidRPr="00E730B2">
              <w:t>un</w:t>
            </w:r>
            <w:r>
              <w:t xml:space="preserve"> </w:t>
            </w:r>
            <w:proofErr w:type="spellStart"/>
            <w:r>
              <w:t>singur</w:t>
            </w:r>
            <w:proofErr w:type="spellEnd"/>
            <w:r>
              <w:t xml:space="preserve"> show;</w:t>
            </w:r>
          </w:p>
          <w:p w14:paraId="1F20ACB7" w14:textId="1345751B" w:rsidR="00E730B2" w:rsidRPr="00E730B2" w:rsidRDefault="00225147" w:rsidP="00225147">
            <w:pPr>
              <w:spacing w:after="0" w:line="240" w:lineRule="auto"/>
            </w:pPr>
            <w:r>
              <w:t xml:space="preserve">5. </w:t>
            </w:r>
            <w:r w:rsidR="00E730B2">
              <w:t xml:space="preserve">se </w:t>
            </w:r>
            <w:proofErr w:type="spellStart"/>
            <w:r w:rsidR="00E730B2">
              <w:t>poate</w:t>
            </w:r>
            <w:proofErr w:type="spellEnd"/>
            <w:r w:rsidR="00E730B2" w:rsidRPr="00E730B2">
              <w:t xml:space="preserve"> </w:t>
            </w:r>
            <w:proofErr w:type="spellStart"/>
            <w:r w:rsidR="00E730B2" w:rsidRPr="00E730B2">
              <w:t>ajusta</w:t>
            </w:r>
            <w:proofErr w:type="spellEnd"/>
            <w:r w:rsidR="00E730B2" w:rsidRPr="00E730B2">
              <w:t xml:space="preserve"> </w:t>
            </w:r>
            <w:proofErr w:type="spellStart"/>
            <w:r w:rsidR="00E730B2" w:rsidRPr="00E730B2">
              <w:t>dimensiunea</w:t>
            </w:r>
            <w:proofErr w:type="spellEnd"/>
            <w:r w:rsidR="00E730B2" w:rsidRPr="00E730B2">
              <w:t xml:space="preserve"> </w:t>
            </w:r>
            <w:proofErr w:type="spellStart"/>
            <w:r w:rsidR="00E730B2" w:rsidRPr="00E730B2">
              <w:t>tiparelor</w:t>
            </w:r>
            <w:proofErr w:type="spellEnd"/>
            <w:r w:rsidR="00E730B2" w:rsidRPr="00E730B2">
              <w:t xml:space="preserve"> </w:t>
            </w:r>
            <w:proofErr w:type="spellStart"/>
            <w:r w:rsidR="00E730B2" w:rsidRPr="00E730B2">
              <w:t>și</w:t>
            </w:r>
            <w:proofErr w:type="spellEnd"/>
            <w:r w:rsidR="00E730B2" w:rsidRPr="00E730B2">
              <w:t xml:space="preserve"> </w:t>
            </w:r>
            <w:proofErr w:type="spellStart"/>
            <w:r w:rsidR="00E730B2" w:rsidRPr="00E730B2">
              <w:t>viteza</w:t>
            </w:r>
            <w:proofErr w:type="spellEnd"/>
            <w:r w:rsidR="00E730B2" w:rsidRPr="00E730B2">
              <w:t xml:space="preserve"> de </w:t>
            </w:r>
            <w:proofErr w:type="spellStart"/>
            <w:r w:rsidR="00E730B2" w:rsidRPr="00E730B2">
              <w:t>joc</w:t>
            </w:r>
            <w:proofErr w:type="spellEnd"/>
            <w:r w:rsidR="00E730B2">
              <w:t>/</w:t>
            </w:r>
            <w:proofErr w:type="spellStart"/>
            <w:r w:rsidR="00E730B2">
              <w:t>mișcare</w:t>
            </w:r>
            <w:proofErr w:type="spellEnd"/>
            <w:r w:rsidR="00E730B2">
              <w:t>;</w:t>
            </w:r>
          </w:p>
          <w:p w14:paraId="438EA58C" w14:textId="715443A0" w:rsidR="00E730B2" w:rsidRDefault="00225147" w:rsidP="00225147">
            <w:pPr>
              <w:spacing w:after="0" w:line="240" w:lineRule="auto"/>
            </w:pPr>
            <w:r>
              <w:t xml:space="preserve">6. </w:t>
            </w:r>
            <w:r w:rsidR="00E730B2">
              <w:t>include</w:t>
            </w:r>
            <w:r w:rsidR="00E730B2" w:rsidRPr="00E730B2">
              <w:t xml:space="preserve"> </w:t>
            </w:r>
            <w:proofErr w:type="spellStart"/>
            <w:r w:rsidR="00E730B2" w:rsidRPr="00E730B2">
              <w:t>efecte</w:t>
            </w:r>
            <w:proofErr w:type="spellEnd"/>
            <w:r w:rsidR="00E730B2" w:rsidRPr="00E730B2">
              <w:t xml:space="preserve"> de </w:t>
            </w:r>
            <w:proofErr w:type="spellStart"/>
            <w:r w:rsidR="00E730B2" w:rsidRPr="00E730B2">
              <w:t>spectacole</w:t>
            </w:r>
            <w:proofErr w:type="spellEnd"/>
            <w:r w:rsidR="00E730B2" w:rsidRPr="00E730B2">
              <w:t xml:space="preserve"> de </w:t>
            </w:r>
            <w:proofErr w:type="spellStart"/>
            <w:r w:rsidR="00E730B2" w:rsidRPr="00E730B2">
              <w:t>fascicul</w:t>
            </w:r>
            <w:proofErr w:type="spellEnd"/>
            <w:r w:rsidR="00E730B2" w:rsidRPr="00E730B2">
              <w:t xml:space="preserve">, </w:t>
            </w:r>
            <w:proofErr w:type="spellStart"/>
            <w:r w:rsidR="00E730B2">
              <w:t>p</w:t>
            </w:r>
            <w:r w:rsidR="00E730B2" w:rsidRPr="00E730B2">
              <w:t>este</w:t>
            </w:r>
            <w:proofErr w:type="spellEnd"/>
            <w:r w:rsidR="00E730B2" w:rsidRPr="00E730B2">
              <w:t xml:space="preserve"> 128 de </w:t>
            </w:r>
            <w:proofErr w:type="spellStart"/>
            <w:r w:rsidR="00E730B2" w:rsidRPr="00E730B2">
              <w:t>tipuri</w:t>
            </w:r>
            <w:proofErr w:type="spellEnd"/>
            <w:r>
              <w:t>;</w:t>
            </w:r>
          </w:p>
          <w:p w14:paraId="14C5773E" w14:textId="74C6EA5C" w:rsidR="00557C5C" w:rsidRPr="00225147" w:rsidRDefault="00225147" w:rsidP="00225147">
            <w:pPr>
              <w:spacing w:after="0" w:line="240" w:lineRule="auto"/>
            </w:pPr>
            <w:r>
              <w:t xml:space="preserve">7. </w:t>
            </w:r>
            <w:proofErr w:type="spellStart"/>
            <w:r>
              <w:t>interfață</w:t>
            </w:r>
            <w:proofErr w:type="spellEnd"/>
            <w:r>
              <w:t xml:space="preserve"> </w:t>
            </w:r>
            <w:proofErr w:type="spellStart"/>
            <w:r>
              <w:t>editare</w:t>
            </w:r>
            <w:proofErr w:type="spellEnd"/>
            <w:r>
              <w:t xml:space="preserve"> </w:t>
            </w:r>
            <w:proofErr w:type="spellStart"/>
            <w:r>
              <w:t>pentru</w:t>
            </w:r>
            <w:proofErr w:type="spellEnd"/>
            <w:r>
              <w:t xml:space="preserve"> card SD cu software de </w:t>
            </w:r>
            <w:proofErr w:type="spellStart"/>
            <w:r>
              <w:t>creare</w:t>
            </w:r>
            <w:proofErr w:type="spellEnd"/>
            <w:r>
              <w:t xml:space="preserve"> logo, </w:t>
            </w:r>
            <w:proofErr w:type="spellStart"/>
            <w:r>
              <w:t>grafică</w:t>
            </w:r>
            <w:proofErr w:type="spellEnd"/>
            <w:r>
              <w:t xml:space="preserve"> </w:t>
            </w:r>
            <w:proofErr w:type="spellStart"/>
            <w:r>
              <w:t>și</w:t>
            </w:r>
            <w:proofErr w:type="spellEnd"/>
            <w:r>
              <w:t xml:space="preserve"> </w:t>
            </w:r>
            <w:proofErr w:type="spellStart"/>
            <w:r>
              <w:t>fascicol</w:t>
            </w:r>
            <w:proofErr w:type="spellEnd"/>
            <w:r>
              <w:t xml:space="preserve"> de </w:t>
            </w:r>
            <w:proofErr w:type="spellStart"/>
            <w:r>
              <w:t>lumină</w:t>
            </w:r>
            <w:proofErr w:type="spellEnd"/>
            <w:r>
              <w:t>.</w:t>
            </w:r>
          </w:p>
        </w:tc>
      </w:tr>
    </w:tbl>
    <w:p w14:paraId="57E01FC9" w14:textId="1513AE3A" w:rsidR="00D55E18" w:rsidRDefault="00E730B2" w:rsidP="003424DF">
      <w:r>
        <w:lastRenderedPageBreak/>
        <w:br w:type="textWrapping" w:clear="all"/>
      </w:r>
    </w:p>
    <w:p w14:paraId="4A5B4D4C" w14:textId="77777777" w:rsidR="00DB17F0" w:rsidRDefault="00DB17F0" w:rsidP="00DB17F0">
      <w:pPr>
        <w:rPr>
          <w:rFonts w:eastAsia="Times New Roman" w:cstheme="minorHAnsi"/>
          <w:b/>
          <w:lang w:val="ro-RO"/>
        </w:rPr>
      </w:pPr>
      <w:r w:rsidRPr="00D55E18">
        <w:rPr>
          <w:rFonts w:eastAsia="Times New Roman" w:cstheme="minorHAnsi"/>
          <w:b/>
          <w:lang w:val="ro-RO"/>
        </w:rPr>
        <w:t>Caracteristici generale kit de instalare în tav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3851"/>
      </w:tblGrid>
      <w:tr w:rsidR="00DB17F0" w:rsidRPr="00D55E18" w14:paraId="6586AAD3" w14:textId="77777777" w:rsidTr="00140FC8">
        <w:tc>
          <w:tcPr>
            <w:tcW w:w="4508" w:type="dxa"/>
          </w:tcPr>
          <w:p w14:paraId="2BB13F97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produs</w:t>
            </w:r>
            <w:proofErr w:type="spellEnd"/>
          </w:p>
        </w:tc>
        <w:tc>
          <w:tcPr>
            <w:tcW w:w="3851" w:type="dxa"/>
          </w:tcPr>
          <w:p w14:paraId="49E15BAC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videoproiector</w:t>
            </w:r>
            <w:proofErr w:type="spellEnd"/>
          </w:p>
        </w:tc>
      </w:tr>
      <w:tr w:rsidR="00DB17F0" w:rsidRPr="00D55E18" w14:paraId="2A4DB422" w14:textId="77777777" w:rsidTr="00140FC8">
        <w:tc>
          <w:tcPr>
            <w:tcW w:w="4508" w:type="dxa"/>
          </w:tcPr>
          <w:p w14:paraId="7A545C95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3851" w:type="dxa"/>
          </w:tcPr>
          <w:p w14:paraId="1170AA9B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Argintiu</w:t>
            </w:r>
            <w:proofErr w:type="spellEnd"/>
          </w:p>
        </w:tc>
      </w:tr>
      <w:tr w:rsidR="00DB17F0" w:rsidRPr="00D55E18" w14:paraId="68FBDE49" w14:textId="77777777" w:rsidTr="00140FC8">
        <w:tc>
          <w:tcPr>
            <w:tcW w:w="4508" w:type="dxa"/>
          </w:tcPr>
          <w:p w14:paraId="02043C32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 xml:space="preserve">Material: </w:t>
            </w:r>
          </w:p>
        </w:tc>
        <w:tc>
          <w:tcPr>
            <w:tcW w:w="3851" w:type="dxa"/>
          </w:tcPr>
          <w:p w14:paraId="7785F458" w14:textId="15A759A7" w:rsidR="00DB17F0" w:rsidRPr="00D55E18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>
              <w:rPr>
                <w:rFonts w:eastAsia="Times New Roman" w:cs="Arial"/>
                <w:lang w:val="en-GB" w:eastAsia="en-GB"/>
              </w:rPr>
              <w:t>A</w:t>
            </w:r>
            <w:r w:rsidR="00DB17F0" w:rsidRPr="00D55E18">
              <w:rPr>
                <w:rFonts w:eastAsia="Times New Roman" w:cs="Arial"/>
                <w:lang w:val="en-GB" w:eastAsia="en-GB"/>
              </w:rPr>
              <w:t>luminiu</w:t>
            </w:r>
            <w:proofErr w:type="spellEnd"/>
          </w:p>
        </w:tc>
      </w:tr>
      <w:tr w:rsidR="00DB17F0" w:rsidRPr="00D55E18" w14:paraId="029DCED5" w14:textId="77777777" w:rsidTr="00140FC8">
        <w:trPr>
          <w:trHeight w:val="273"/>
        </w:trPr>
        <w:tc>
          <w:tcPr>
            <w:tcW w:w="8359" w:type="dxa"/>
            <w:gridSpan w:val="2"/>
          </w:tcPr>
          <w:p w14:paraId="218B9347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SUPORT PROIECTOR</w:t>
            </w:r>
          </w:p>
        </w:tc>
      </w:tr>
      <w:tr w:rsidR="00DB17F0" w:rsidRPr="00D55E18" w14:paraId="07A82ED7" w14:textId="77777777" w:rsidTr="00140FC8">
        <w:tc>
          <w:tcPr>
            <w:tcW w:w="4508" w:type="dxa"/>
          </w:tcPr>
          <w:p w14:paraId="7B147227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 xml:space="preserve">Tip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montare</w:t>
            </w:r>
            <w:proofErr w:type="spellEnd"/>
          </w:p>
        </w:tc>
        <w:tc>
          <w:tcPr>
            <w:tcW w:w="3851" w:type="dxa"/>
          </w:tcPr>
          <w:p w14:paraId="5A6C4BE3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Tavan</w:t>
            </w:r>
            <w:proofErr w:type="spellEnd"/>
          </w:p>
        </w:tc>
      </w:tr>
      <w:tr w:rsidR="00DB17F0" w:rsidRPr="00D55E18" w14:paraId="26660D93" w14:textId="77777777" w:rsidTr="00140FC8">
        <w:tc>
          <w:tcPr>
            <w:tcW w:w="4508" w:type="dxa"/>
          </w:tcPr>
          <w:p w14:paraId="5A19ACBF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clinar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(sus/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jos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>)</w:t>
            </w:r>
          </w:p>
        </w:tc>
        <w:tc>
          <w:tcPr>
            <w:tcW w:w="3851" w:type="dxa"/>
          </w:tcPr>
          <w:p w14:paraId="2604EF88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°</w:t>
            </w:r>
          </w:p>
        </w:tc>
      </w:tr>
      <w:tr w:rsidR="00DB17F0" w:rsidRPr="00D55E18" w14:paraId="658AE901" w14:textId="77777777" w:rsidTr="00140FC8">
        <w:tc>
          <w:tcPr>
            <w:tcW w:w="4508" w:type="dxa"/>
          </w:tcPr>
          <w:p w14:paraId="342379B9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eglarea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rotatiei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:</w:t>
            </w:r>
          </w:p>
        </w:tc>
        <w:tc>
          <w:tcPr>
            <w:tcW w:w="3851" w:type="dxa"/>
          </w:tcPr>
          <w:p w14:paraId="50018652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360 °</w:t>
            </w:r>
          </w:p>
        </w:tc>
      </w:tr>
      <w:tr w:rsidR="00DB17F0" w:rsidRPr="00D55E18" w14:paraId="1E5DDB03" w14:textId="77777777" w:rsidTr="00140FC8">
        <w:tc>
          <w:tcPr>
            <w:tcW w:w="4508" w:type="dxa"/>
          </w:tcPr>
          <w:p w14:paraId="1D19B6D0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C840A7">
              <w:rPr>
                <w:rFonts w:eastAsia="Times New Roman" w:cs="Times New Roman"/>
                <w:lang w:val="en-GB" w:eastAsia="en-GB"/>
              </w:rPr>
              <w:t xml:space="preserve"> maxima </w:t>
            </w: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suportata</w:t>
            </w:r>
            <w:proofErr w:type="spellEnd"/>
          </w:p>
        </w:tc>
        <w:tc>
          <w:tcPr>
            <w:tcW w:w="3851" w:type="dxa"/>
          </w:tcPr>
          <w:p w14:paraId="7E870F2B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10 Kg</w:t>
            </w:r>
          </w:p>
        </w:tc>
      </w:tr>
      <w:tr w:rsidR="00DB17F0" w:rsidRPr="00D55E18" w14:paraId="69E1CDDD" w14:textId="77777777" w:rsidTr="00140FC8">
        <w:trPr>
          <w:trHeight w:val="257"/>
        </w:trPr>
        <w:tc>
          <w:tcPr>
            <w:tcW w:w="8359" w:type="dxa"/>
            <w:gridSpan w:val="2"/>
          </w:tcPr>
          <w:p w14:paraId="11A7B545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>DIMENSIUNI</w:t>
            </w:r>
            <w:r w:rsidRPr="00D55E18">
              <w:rPr>
                <w:rFonts w:eastAsia="Times New Roman" w:cs="Helvetica"/>
                <w:b/>
                <w:bCs/>
                <w:caps/>
                <w:lang w:val="en-GB" w:eastAsia="en-GB"/>
              </w:rPr>
              <w:tab/>
            </w:r>
          </w:p>
        </w:tc>
      </w:tr>
      <w:tr w:rsidR="00DB17F0" w:rsidRPr="00D55E18" w14:paraId="7C698399" w14:textId="77777777" w:rsidTr="00140FC8">
        <w:tc>
          <w:tcPr>
            <w:tcW w:w="4508" w:type="dxa"/>
          </w:tcPr>
          <w:p w14:paraId="16A38129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Inaltime</w:t>
            </w:r>
            <w:proofErr w:type="spellEnd"/>
          </w:p>
        </w:tc>
        <w:tc>
          <w:tcPr>
            <w:tcW w:w="3851" w:type="dxa"/>
          </w:tcPr>
          <w:p w14:paraId="199ECEA0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D55E18">
              <w:rPr>
                <w:rFonts w:eastAsia="Times New Roman" w:cs="Arial"/>
                <w:lang w:val="en-GB" w:eastAsia="en-GB"/>
              </w:rPr>
              <w:t>13 - 106 cm</w:t>
            </w:r>
          </w:p>
        </w:tc>
      </w:tr>
      <w:tr w:rsidR="00DB17F0" w:rsidRPr="00D55E18" w14:paraId="6300DD6C" w14:textId="77777777" w:rsidTr="00140FC8">
        <w:tc>
          <w:tcPr>
            <w:tcW w:w="4508" w:type="dxa"/>
          </w:tcPr>
          <w:p w14:paraId="76EA7C9D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C840A7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</w:p>
        </w:tc>
        <w:tc>
          <w:tcPr>
            <w:tcW w:w="3851" w:type="dxa"/>
          </w:tcPr>
          <w:p w14:paraId="1CBB92F1" w14:textId="77777777" w:rsidR="00DB17F0" w:rsidRPr="00C840A7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840A7">
              <w:rPr>
                <w:rFonts w:eastAsia="Times New Roman" w:cs="Times New Roman"/>
                <w:lang w:val="en-GB" w:eastAsia="en-GB"/>
              </w:rPr>
              <w:t>2.7 Kg</w:t>
            </w:r>
          </w:p>
        </w:tc>
      </w:tr>
      <w:tr w:rsidR="00DB17F0" w:rsidRPr="00D55E18" w14:paraId="588A3B7D" w14:textId="77777777" w:rsidTr="00140FC8">
        <w:tc>
          <w:tcPr>
            <w:tcW w:w="4508" w:type="dxa"/>
          </w:tcPr>
          <w:p w14:paraId="333B6914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r>
              <w:rPr>
                <w:rFonts w:eastAsia="Times New Roman" w:cs="Arial"/>
                <w:b/>
                <w:bCs/>
                <w:lang w:val="en-GB" w:eastAsia="en-GB"/>
              </w:rPr>
              <w:t>CONTINUTUL PACHETULUI</w:t>
            </w:r>
          </w:p>
          <w:p w14:paraId="093AECE0" w14:textId="77777777" w:rsidR="00DB17F0" w:rsidRPr="00D55E18" w:rsidRDefault="00DB17F0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</w:p>
        </w:tc>
        <w:tc>
          <w:tcPr>
            <w:tcW w:w="3851" w:type="dxa"/>
          </w:tcPr>
          <w:p w14:paraId="349E013A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Helvetica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lafonul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entru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proiector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;</w:t>
            </w:r>
          </w:p>
          <w:p w14:paraId="2CA1DC39" w14:textId="77777777" w:rsidR="00DB17F0" w:rsidRPr="00D55E18" w:rsidRDefault="00DB17F0" w:rsidP="007A12FC">
            <w:pPr>
              <w:shd w:val="clear" w:color="auto" w:fill="FFFFFF"/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Elemente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 xml:space="preserve"> de </w:t>
            </w:r>
            <w:proofErr w:type="spellStart"/>
            <w:r w:rsidRPr="00D55E18">
              <w:rPr>
                <w:rFonts w:eastAsia="Times New Roman" w:cs="Arial"/>
                <w:lang w:val="en-GB" w:eastAsia="en-GB"/>
              </w:rPr>
              <w:t>montaj</w:t>
            </w:r>
            <w:proofErr w:type="spellEnd"/>
            <w:r w:rsidRPr="00D55E18">
              <w:rPr>
                <w:rFonts w:eastAsia="Times New Roman" w:cs="Arial"/>
                <w:lang w:val="en-GB" w:eastAsia="en-GB"/>
              </w:rPr>
              <w:t>.</w:t>
            </w:r>
          </w:p>
        </w:tc>
      </w:tr>
    </w:tbl>
    <w:p w14:paraId="4A1920DF" w14:textId="77777777" w:rsidR="00DB17F0" w:rsidRDefault="00DB17F0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</w:p>
    <w:p w14:paraId="410EEB85" w14:textId="77777777" w:rsidR="00DB17F0" w:rsidRDefault="00DB17F0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</w:p>
    <w:p w14:paraId="22966F79" w14:textId="77777777" w:rsidR="003424DF" w:rsidRPr="004C557A" w:rsidRDefault="003424DF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03F2AFC" w14:textId="6BADC633" w:rsidR="003424DF" w:rsidRPr="004C557A" w:rsidRDefault="003424DF" w:rsidP="003424DF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1260B79A" w14:textId="77777777" w:rsidR="003424DF" w:rsidRDefault="003424DF" w:rsidP="003424DF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22052565" w14:textId="77777777" w:rsidR="003424DF" w:rsidRDefault="003424DF" w:rsidP="005C109B"/>
    <w:p w14:paraId="057DAA9B" w14:textId="77777777" w:rsidR="00DB17F0" w:rsidRDefault="00DB17F0">
      <w:pPr>
        <w:spacing w:after="160" w:line="259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br w:type="page"/>
      </w:r>
    </w:p>
    <w:p w14:paraId="4E380A2C" w14:textId="2FE1D38E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56EB2654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62A5762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71670F88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19CBD8CF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3C492F2D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</w:p>
    <w:p w14:paraId="5EA3B11B" w14:textId="40111081" w:rsidR="00DB17F0" w:rsidRDefault="00DB17F0" w:rsidP="00DB17F0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40</w:t>
      </w:r>
      <w:r>
        <w:rPr>
          <w:rFonts w:cstheme="minorHAnsi"/>
          <w:sz w:val="24"/>
          <w:lang w:val="fr-FR"/>
        </w:rPr>
        <w:t>/15.04.2020</w:t>
      </w:r>
    </w:p>
    <w:p w14:paraId="48CE37E4" w14:textId="77777777" w:rsidR="00DB17F0" w:rsidRDefault="00DB17F0" w:rsidP="00DB17F0"/>
    <w:p w14:paraId="2A4312ED" w14:textId="77777777" w:rsidR="00DB17F0" w:rsidRDefault="00DB17F0" w:rsidP="00DB17F0">
      <w:pPr>
        <w:jc w:val="center"/>
      </w:pPr>
      <w:r>
        <w:t>FORMULAR DE SPECIFICAȚII TEHNICE</w:t>
      </w:r>
    </w:p>
    <w:p w14:paraId="6A39D38E" w14:textId="77777777" w:rsidR="00DB17F0" w:rsidRDefault="00DB17F0" w:rsidP="00DB17F0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4775D709" w14:textId="188A2813" w:rsidR="00DB17F0" w:rsidRDefault="00DB17F0" w:rsidP="00DB17F0">
      <w:pPr>
        <w:rPr>
          <w:rFonts w:eastAsia="Times New Roman" w:cstheme="minorHAnsi"/>
          <w:lang w:val="ro-RO"/>
        </w:rPr>
      </w:pPr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="0087013F" w:rsidRPr="0087013F">
        <w:rPr>
          <w:rFonts w:eastAsia="Times New Roman" w:cstheme="minorHAnsi"/>
          <w:lang w:val="ro-RO"/>
        </w:rPr>
        <w:t>HDD extern 2 TB</w:t>
      </w:r>
      <w:r w:rsidR="00CC0899">
        <w:rPr>
          <w:rFonts w:eastAsia="Times New Roman" w:cstheme="minorHAnsi"/>
          <w:lang w:val="ro-RO"/>
        </w:rPr>
        <w:t xml:space="preserve"> (1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87013F" w:rsidRPr="00676BF3" w14:paraId="38C933B4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C74A3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A39CF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 TB</w:t>
            </w:r>
          </w:p>
        </w:tc>
      </w:tr>
      <w:tr w:rsidR="0087013F" w:rsidRPr="00676BF3" w14:paraId="4B945CF9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D14BF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5D33A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87013F" w:rsidRPr="00676BF3" w14:paraId="15A42968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BF903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0CDDC1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5 Gb/sec in USB 3.0</w:t>
            </w:r>
          </w:p>
        </w:tc>
      </w:tr>
      <w:tr w:rsidR="0087013F" w:rsidRPr="00676BF3" w14:paraId="3D66BDF1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52AA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Sistem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de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oper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D271D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Windows/Mac Microsoft Windows 10</w:t>
            </w:r>
          </w:p>
        </w:tc>
      </w:tr>
      <w:tr w:rsidR="0087013F" w:rsidRPr="00676BF3" w14:paraId="6FA61E7C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91A93C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Format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61EB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"</w:t>
            </w:r>
          </w:p>
        </w:tc>
      </w:tr>
      <w:tr w:rsidR="0087013F" w:rsidRPr="00676BF3" w14:paraId="1217784A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EC757B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3C207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82 x 111 x 21</w:t>
            </w:r>
          </w:p>
        </w:tc>
      </w:tr>
      <w:tr w:rsidR="0087013F" w:rsidRPr="00676BF3" w14:paraId="18CC9E33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6E5805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Kg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3386F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0.234</w:t>
            </w:r>
          </w:p>
        </w:tc>
      </w:tr>
      <w:tr w:rsidR="0087013F" w:rsidRPr="00676BF3" w14:paraId="78308329" w14:textId="77777777" w:rsidTr="0087013F">
        <w:trPr>
          <w:trHeight w:val="269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DDCB6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Inch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D186E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</w:t>
            </w:r>
          </w:p>
        </w:tc>
      </w:tr>
    </w:tbl>
    <w:p w14:paraId="3116AEAE" w14:textId="77777777" w:rsidR="00DB17F0" w:rsidRDefault="00DB17F0" w:rsidP="005C109B"/>
    <w:p w14:paraId="119184AD" w14:textId="77777777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169B8903" w14:textId="049976DC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67E3F95A" w14:textId="77777777" w:rsidR="00DB17F0" w:rsidRDefault="00DB17F0" w:rsidP="00DB17F0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63C4D7A3" w14:textId="77777777" w:rsidR="00DB17F0" w:rsidRDefault="00DB17F0" w:rsidP="005C109B"/>
    <w:p w14:paraId="2BF79A26" w14:textId="54E16717" w:rsidR="00DB17F0" w:rsidRDefault="00DB17F0">
      <w:pPr>
        <w:spacing w:after="160" w:line="259" w:lineRule="auto"/>
      </w:pPr>
      <w:r>
        <w:br w:type="page"/>
      </w:r>
    </w:p>
    <w:p w14:paraId="42F38356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13024ACB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59FC0B56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354BC7EC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37416EDE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64471516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</w:p>
    <w:p w14:paraId="1600D00D" w14:textId="556D2E43" w:rsidR="00DB17F0" w:rsidRDefault="00DB17F0" w:rsidP="00DB17F0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41</w:t>
      </w:r>
      <w:r>
        <w:rPr>
          <w:rFonts w:cstheme="minorHAnsi"/>
          <w:sz w:val="24"/>
          <w:lang w:val="fr-FR"/>
        </w:rPr>
        <w:t>/15.04.2020</w:t>
      </w:r>
    </w:p>
    <w:p w14:paraId="383A3B25" w14:textId="77777777" w:rsidR="00DB17F0" w:rsidRDefault="00DB17F0" w:rsidP="00DB17F0"/>
    <w:p w14:paraId="2CFBCBAA" w14:textId="77777777" w:rsidR="00DB17F0" w:rsidRDefault="00DB17F0" w:rsidP="00DB17F0">
      <w:pPr>
        <w:jc w:val="center"/>
      </w:pPr>
      <w:r>
        <w:t>FORMULAR DE SPECIFICAȚII TEHNICE</w:t>
      </w:r>
    </w:p>
    <w:p w14:paraId="52C10EB3" w14:textId="77777777" w:rsidR="00DB17F0" w:rsidRDefault="00DB17F0" w:rsidP="00DB17F0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535DCFFA" w14:textId="18566587" w:rsidR="00DB17F0" w:rsidRDefault="00DB17F0" w:rsidP="00DB17F0"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="00CC0899" w:rsidRPr="0087013F">
        <w:rPr>
          <w:rFonts w:eastAsia="Times New Roman" w:cstheme="minorHAnsi"/>
          <w:lang w:val="ro-RO"/>
        </w:rPr>
        <w:t xml:space="preserve">HDD extern </w:t>
      </w:r>
      <w:r w:rsidR="00CC0899">
        <w:rPr>
          <w:rFonts w:eastAsia="Times New Roman" w:cstheme="minorHAnsi"/>
          <w:lang w:val="ro-RO"/>
        </w:rPr>
        <w:t>1</w:t>
      </w:r>
      <w:r w:rsidR="00CC0899" w:rsidRPr="0087013F">
        <w:rPr>
          <w:rFonts w:eastAsia="Times New Roman" w:cstheme="minorHAnsi"/>
          <w:lang w:val="ro-RO"/>
        </w:rPr>
        <w:t xml:space="preserve"> TB</w:t>
      </w:r>
      <w:r w:rsidR="00CC0899">
        <w:rPr>
          <w:rFonts w:eastAsia="Times New Roman" w:cstheme="minorHAnsi"/>
          <w:lang w:val="ro-RO"/>
        </w:rPr>
        <w:t xml:space="preserve"> (1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87013F" w:rsidRPr="00676BF3" w14:paraId="78847197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81DBD6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B7E2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 TB</w:t>
            </w:r>
          </w:p>
        </w:tc>
      </w:tr>
      <w:tr w:rsidR="0087013F" w:rsidRPr="00676BF3" w14:paraId="522096E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06A79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591251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87013F" w:rsidRPr="00676BF3" w14:paraId="38D67A4F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4AD25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74686A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5 Gb/sec in USB 3.0</w:t>
            </w:r>
          </w:p>
        </w:tc>
      </w:tr>
      <w:tr w:rsidR="0087013F" w:rsidRPr="00676BF3" w14:paraId="112C5E2C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1EED56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Sistem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de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oper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3BE68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Windows/Mac Microsoft Windows 10 Microsoft Windows 8.1 Microsoft Windows 7</w:t>
            </w:r>
          </w:p>
        </w:tc>
      </w:tr>
      <w:tr w:rsidR="0087013F" w:rsidRPr="00676BF3" w14:paraId="45AEB03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56EE9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Format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1CD1F0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"</w:t>
            </w:r>
          </w:p>
        </w:tc>
      </w:tr>
      <w:tr w:rsidR="0087013F" w:rsidRPr="00676BF3" w14:paraId="4BF7C46D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BFC0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EFCF7D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82 x 111 x 15</w:t>
            </w:r>
          </w:p>
        </w:tc>
      </w:tr>
      <w:tr w:rsidR="0087013F" w:rsidRPr="00676BF3" w14:paraId="4B022AA9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7778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Greutat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Kg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0EEB4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0.134</w:t>
            </w:r>
          </w:p>
        </w:tc>
      </w:tr>
      <w:tr w:rsidR="0087013F" w:rsidRPr="00676BF3" w14:paraId="746FEF05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2B62D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Inch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CD7CE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2.5</w:t>
            </w:r>
          </w:p>
        </w:tc>
      </w:tr>
      <w:tr w:rsidR="0087013F" w:rsidRPr="00676BF3" w14:paraId="4123BFDC" w14:textId="77777777" w:rsidTr="007A12FC">
        <w:trPr>
          <w:trHeight w:val="170"/>
        </w:trPr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319652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6072DF" w14:textId="77777777" w:rsidR="0087013F" w:rsidRPr="00676BF3" w:rsidRDefault="0087013F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Negru</w:t>
            </w:r>
            <w:proofErr w:type="spellEnd"/>
          </w:p>
        </w:tc>
      </w:tr>
    </w:tbl>
    <w:p w14:paraId="510099B0" w14:textId="77777777" w:rsidR="00DB17F0" w:rsidRDefault="00DB17F0" w:rsidP="00DB17F0"/>
    <w:p w14:paraId="1F14D60C" w14:textId="77777777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7D644D6B" w14:textId="0E7191CB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0BFAF185" w14:textId="77777777" w:rsidR="00DB17F0" w:rsidRDefault="00DB17F0" w:rsidP="00DB17F0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663CBB8A" w14:textId="3510214E" w:rsidR="00DB17F0" w:rsidRDefault="00DB17F0">
      <w:pPr>
        <w:spacing w:after="160" w:line="259" w:lineRule="auto"/>
      </w:pPr>
      <w:r>
        <w:br w:type="page"/>
      </w:r>
    </w:p>
    <w:p w14:paraId="4907B4F1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47B55911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1326C103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50C74FC7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094C6E45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542F12E6" w14:textId="77777777" w:rsidR="00DB17F0" w:rsidRDefault="00DB17F0" w:rsidP="00DB17F0">
      <w:pPr>
        <w:spacing w:after="0" w:line="240" w:lineRule="auto"/>
        <w:rPr>
          <w:rFonts w:cstheme="minorHAnsi"/>
          <w:sz w:val="24"/>
          <w:lang w:val="fr-FR"/>
        </w:rPr>
      </w:pPr>
    </w:p>
    <w:p w14:paraId="2CF4E67C" w14:textId="598DC8ED" w:rsidR="00DB17F0" w:rsidRDefault="00DB17F0" w:rsidP="00DB17F0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42</w:t>
      </w:r>
      <w:r>
        <w:rPr>
          <w:rFonts w:cstheme="minorHAnsi"/>
          <w:sz w:val="24"/>
          <w:lang w:val="fr-FR"/>
        </w:rPr>
        <w:t>/15.04.2020</w:t>
      </w:r>
    </w:p>
    <w:p w14:paraId="4A3AF039" w14:textId="77777777" w:rsidR="00DB17F0" w:rsidRDefault="00DB17F0" w:rsidP="00DB17F0"/>
    <w:p w14:paraId="521E97FE" w14:textId="77777777" w:rsidR="00DB17F0" w:rsidRDefault="00DB17F0" w:rsidP="00DB17F0">
      <w:pPr>
        <w:jc w:val="center"/>
      </w:pPr>
      <w:r>
        <w:t>FORMULAR DE SPECIFICAȚII TEHNICE</w:t>
      </w:r>
    </w:p>
    <w:p w14:paraId="7AB9CA94" w14:textId="77777777" w:rsidR="00DB17F0" w:rsidRDefault="00DB17F0" w:rsidP="00DB17F0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449D91C4" w14:textId="6C3518A7" w:rsidR="00DB17F0" w:rsidRDefault="00DB17F0" w:rsidP="00DB17F0"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="00CC0899" w:rsidRPr="00CC0899">
        <w:rPr>
          <w:rFonts w:eastAsia="Times New Roman" w:cstheme="minorHAnsi"/>
          <w:lang w:val="ro-RO"/>
        </w:rPr>
        <w:t>Memory Stick</w:t>
      </w:r>
      <w:r w:rsidR="00CC0899">
        <w:rPr>
          <w:rFonts w:eastAsia="Times New Roman" w:cstheme="minorHAnsi"/>
          <w:lang w:val="ro-RO"/>
        </w:rPr>
        <w:t xml:space="preserve"> 128 GB (10 buc.)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00"/>
        <w:gridCol w:w="5467"/>
      </w:tblGrid>
      <w:tr w:rsidR="00CC0899" w:rsidRPr="00676BF3" w14:paraId="41C1420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5C00A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Capacitate (GB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91C1B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28 GB</w:t>
            </w:r>
          </w:p>
        </w:tc>
      </w:tr>
      <w:tr w:rsidR="00CC0899" w:rsidRPr="00676BF3" w14:paraId="30C7222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0FCBE2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Interfata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0D6ACE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USB 3.0</w:t>
            </w:r>
          </w:p>
        </w:tc>
      </w:tr>
      <w:tr w:rsidR="00CC0899" w:rsidRPr="00676BF3" w14:paraId="320516AD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76DACF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 xml:space="preserve">Rata de transfer la </w:t>
            </w: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itire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MB/s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B5157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676BF3">
              <w:rPr>
                <w:rFonts w:eastAsia="Times New Roman" w:cs="Times New Roman"/>
                <w:lang w:val="en-GB" w:eastAsia="en-GB"/>
              </w:rPr>
              <w:t>100</w:t>
            </w:r>
          </w:p>
        </w:tc>
      </w:tr>
      <w:tr w:rsidR="00CC0899" w:rsidRPr="00676BF3" w14:paraId="6F53E0A1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3B747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uloar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DADCC3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Negru</w:t>
            </w:r>
            <w:proofErr w:type="spellEnd"/>
          </w:p>
        </w:tc>
      </w:tr>
      <w:tr w:rsidR="00CC0899" w:rsidRPr="00676BF3" w14:paraId="08AC63A3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DD7EBD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Dimensiuni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(W x D x H mm)</w:t>
            </w:r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541B68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CC0899">
              <w:rPr>
                <w:rFonts w:eastAsia="Times New Roman" w:cs="Times New Roman"/>
                <w:lang w:val="en-GB" w:eastAsia="en-GB"/>
              </w:rPr>
              <w:t>~</w:t>
            </w:r>
            <w:r w:rsidRPr="00676BF3">
              <w:rPr>
                <w:rFonts w:eastAsia="Times New Roman" w:cs="Times New Roman"/>
                <w:lang w:val="en-GB" w:eastAsia="en-GB"/>
              </w:rPr>
              <w:t>21.3 x 56.8 x 10.8</w:t>
            </w:r>
          </w:p>
        </w:tc>
      </w:tr>
      <w:tr w:rsidR="00CC0899" w:rsidRPr="00676BF3" w14:paraId="6F0CDAC3" w14:textId="77777777" w:rsidTr="007A12FC">
        <w:tc>
          <w:tcPr>
            <w:tcW w:w="3600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772B9F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Altele</w:t>
            </w:r>
            <w:proofErr w:type="spellEnd"/>
          </w:p>
        </w:tc>
        <w:tc>
          <w:tcPr>
            <w:tcW w:w="5467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D15092" w14:textId="77777777" w:rsidR="00CC0899" w:rsidRPr="00676BF3" w:rsidRDefault="00CC0899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676BF3">
              <w:rPr>
                <w:rFonts w:eastAsia="Times New Roman" w:cs="Times New Roman"/>
                <w:lang w:val="en-GB" w:eastAsia="en-GB"/>
              </w:rPr>
              <w:t>Compatibil</w:t>
            </w:r>
            <w:proofErr w:type="spellEnd"/>
            <w:r w:rsidRPr="00676BF3">
              <w:rPr>
                <w:rFonts w:eastAsia="Times New Roman" w:cs="Times New Roman"/>
                <w:lang w:val="en-GB" w:eastAsia="en-GB"/>
              </w:rPr>
              <w:t xml:space="preserve"> cu USB 2.0</w:t>
            </w:r>
          </w:p>
        </w:tc>
      </w:tr>
    </w:tbl>
    <w:p w14:paraId="6BEDEBBC" w14:textId="77777777" w:rsidR="00DB17F0" w:rsidRDefault="00DB17F0" w:rsidP="00DB17F0"/>
    <w:p w14:paraId="21797BD7" w14:textId="77777777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4C90BA5A" w14:textId="35F2D13E" w:rsidR="00DB17F0" w:rsidRPr="004C557A" w:rsidRDefault="00DB17F0" w:rsidP="00DB17F0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FE06AA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6749E0F7" w14:textId="77777777" w:rsidR="00DB17F0" w:rsidRDefault="00DB17F0" w:rsidP="00DB17F0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46DA8AB2" w14:textId="77777777" w:rsidR="00DB17F0" w:rsidRDefault="00DB17F0" w:rsidP="005C109B"/>
    <w:p w14:paraId="6B1ADFAD" w14:textId="77777777" w:rsidR="00CC0899" w:rsidRDefault="00CC0899" w:rsidP="005C109B"/>
    <w:p w14:paraId="0103DBE6" w14:textId="77777777" w:rsidR="00CC0899" w:rsidRDefault="00CC0899" w:rsidP="005C109B"/>
    <w:p w14:paraId="0C17B756" w14:textId="77777777" w:rsidR="00CC0899" w:rsidRDefault="00CC0899" w:rsidP="005C109B"/>
    <w:p w14:paraId="04E11B3D" w14:textId="77777777" w:rsidR="00CC0899" w:rsidRDefault="00CC0899" w:rsidP="005C109B"/>
    <w:p w14:paraId="4ADEAC98" w14:textId="77777777" w:rsidR="00CC0899" w:rsidRDefault="00CC0899" w:rsidP="005C109B"/>
    <w:p w14:paraId="5B90129B" w14:textId="77777777" w:rsidR="00CC0899" w:rsidRDefault="00CC0899" w:rsidP="005C109B"/>
    <w:p w14:paraId="3F520FB7" w14:textId="77777777" w:rsidR="00FE06AA" w:rsidRDefault="00FE06AA" w:rsidP="005C109B"/>
    <w:p w14:paraId="41269C20" w14:textId="77777777" w:rsidR="00CC0899" w:rsidRDefault="00CC0899" w:rsidP="005C109B"/>
    <w:p w14:paraId="1AD59BAA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lastRenderedPageBreak/>
        <w:t>Proiectul privind Învățământul Secundar (ROSE)</w:t>
      </w:r>
    </w:p>
    <w:p w14:paraId="0FC18CDF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Schema de Granturi: NC/II</w:t>
      </w:r>
    </w:p>
    <w:p w14:paraId="0F460A43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Beneficiar: Şcoala Naţională de Studii Politice şi Administrative, Facultatea de Administraţie Publică</w:t>
      </w:r>
    </w:p>
    <w:p w14:paraId="0D0473DD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ro-RO"/>
        </w:rPr>
      </w:pPr>
      <w:r>
        <w:rPr>
          <w:rFonts w:cstheme="minorHAnsi"/>
          <w:sz w:val="24"/>
          <w:lang w:val="ro-RO"/>
        </w:rPr>
        <w:t>Titlul subproiectului: Îmbunătățirea Oportunităților de Participare la Învățământul Universitar Experiențial și Nonformal în Facultatea de Administrație Publică (ExpertInAdmin)</w:t>
      </w:r>
    </w:p>
    <w:p w14:paraId="7EDD9400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ro-RO"/>
        </w:rPr>
        <w:t>Acord de grant nr. 210</w:t>
      </w:r>
      <w:r>
        <w:rPr>
          <w:rFonts w:cstheme="minorHAnsi"/>
          <w:sz w:val="24"/>
          <w:lang w:val="fr-FR"/>
        </w:rPr>
        <w:t xml:space="preserve">/SG4/NC/II </w:t>
      </w:r>
      <w:proofErr w:type="spellStart"/>
      <w:r>
        <w:rPr>
          <w:rFonts w:cstheme="minorHAnsi"/>
          <w:sz w:val="24"/>
          <w:lang w:val="fr-FR"/>
        </w:rPr>
        <w:t>din</w:t>
      </w:r>
      <w:proofErr w:type="spellEnd"/>
      <w:r>
        <w:rPr>
          <w:rFonts w:cstheme="minorHAnsi"/>
          <w:sz w:val="24"/>
          <w:lang w:val="fr-FR"/>
        </w:rPr>
        <w:t xml:space="preserve"> 18.09.2019</w:t>
      </w:r>
    </w:p>
    <w:p w14:paraId="1583BABA" w14:textId="77777777" w:rsidR="00CC0899" w:rsidRDefault="00CC0899" w:rsidP="00CC0899">
      <w:pPr>
        <w:spacing w:after="0" w:line="240" w:lineRule="auto"/>
        <w:rPr>
          <w:rFonts w:cstheme="minorHAnsi"/>
          <w:sz w:val="24"/>
          <w:lang w:val="fr-FR"/>
        </w:rPr>
      </w:pPr>
    </w:p>
    <w:p w14:paraId="799F3108" w14:textId="42A551DA" w:rsidR="00CC0899" w:rsidRDefault="00CC0899" w:rsidP="00CC0899">
      <w:pPr>
        <w:spacing w:after="0" w:line="240" w:lineRule="auto"/>
        <w:jc w:val="right"/>
        <w:rPr>
          <w:rFonts w:cstheme="minorHAnsi"/>
          <w:sz w:val="24"/>
          <w:lang w:val="fr-FR"/>
        </w:rPr>
      </w:pPr>
      <w:r>
        <w:rPr>
          <w:rFonts w:cstheme="minorHAnsi"/>
          <w:sz w:val="24"/>
          <w:lang w:val="fr-FR"/>
        </w:rPr>
        <w:t xml:space="preserve">Nr. ROSE-FAP </w:t>
      </w:r>
      <w:r w:rsidR="000A3FD3">
        <w:rPr>
          <w:rFonts w:cstheme="minorHAnsi"/>
          <w:sz w:val="24"/>
          <w:lang w:val="fr-FR"/>
        </w:rPr>
        <w:t>43</w:t>
      </w:r>
      <w:r>
        <w:rPr>
          <w:rFonts w:cstheme="minorHAnsi"/>
          <w:sz w:val="24"/>
          <w:lang w:val="fr-FR"/>
        </w:rPr>
        <w:t>/15.04.2020</w:t>
      </w:r>
    </w:p>
    <w:p w14:paraId="6B28FA56" w14:textId="77777777" w:rsidR="00CC0899" w:rsidRDefault="00CC0899" w:rsidP="00CC0899"/>
    <w:p w14:paraId="1E18ADF4" w14:textId="77777777" w:rsidR="00CC0899" w:rsidRDefault="00CC0899" w:rsidP="00CC0899">
      <w:pPr>
        <w:jc w:val="center"/>
      </w:pPr>
      <w:r>
        <w:t>FORMULAR DE SPECIFICAȚII TEHNICE</w:t>
      </w:r>
    </w:p>
    <w:p w14:paraId="33D63518" w14:textId="77777777" w:rsidR="00CC0899" w:rsidRDefault="00CC0899" w:rsidP="00CC0899">
      <w:pPr>
        <w:jc w:val="center"/>
      </w:pPr>
      <w:proofErr w:type="spellStart"/>
      <w:r>
        <w:t>Achiziție</w:t>
      </w:r>
      <w:proofErr w:type="spellEnd"/>
      <w:r>
        <w:t xml:space="preserve"> de </w:t>
      </w:r>
      <w:proofErr w:type="spellStart"/>
      <w:r>
        <w:t>bunuri</w:t>
      </w:r>
      <w:proofErr w:type="spellEnd"/>
    </w:p>
    <w:p w14:paraId="3BBFB030" w14:textId="7A9876BB" w:rsidR="00CC0899" w:rsidRDefault="00CC0899" w:rsidP="00CC0899">
      <w:proofErr w:type="spellStart"/>
      <w:r>
        <w:t>Denumirea</w:t>
      </w:r>
      <w:proofErr w:type="spellEnd"/>
      <w:r>
        <w:t xml:space="preserve"> </w:t>
      </w:r>
      <w:proofErr w:type="spellStart"/>
      <w:r>
        <w:t>achiziției</w:t>
      </w:r>
      <w:proofErr w:type="spellEnd"/>
      <w:r>
        <w:rPr>
          <w:rFonts w:cstheme="minorHAnsi"/>
        </w:rPr>
        <w:t>:</w:t>
      </w:r>
      <w:r>
        <w:t xml:space="preserve"> </w:t>
      </w:r>
      <w:r w:rsidRPr="00CC0899">
        <w:rPr>
          <w:rFonts w:eastAsia="Times New Roman" w:cstheme="minorHAnsi"/>
          <w:lang w:val="ro-RO"/>
        </w:rPr>
        <w:t>Reportofon digital cu USB și MP3 player</w:t>
      </w:r>
      <w:r>
        <w:rPr>
          <w:rFonts w:eastAsia="Times New Roman" w:cstheme="minorHAnsi"/>
          <w:lang w:val="ro-RO"/>
        </w:rPr>
        <w:t xml:space="preserve"> (</w:t>
      </w:r>
      <w:r w:rsidR="0083633C">
        <w:rPr>
          <w:rFonts w:eastAsia="Times New Roman" w:cstheme="minorHAnsi"/>
          <w:lang w:val="ro-RO"/>
        </w:rPr>
        <w:t>3</w:t>
      </w:r>
      <w:r>
        <w:rPr>
          <w:rFonts w:eastAsia="Times New Roman" w:cstheme="minorHAnsi"/>
          <w:lang w:val="ro-RO"/>
        </w:rPr>
        <w:t xml:space="preserve"> buc.)</w:t>
      </w:r>
    </w:p>
    <w:p w14:paraId="346396E0" w14:textId="5DF0B8BE" w:rsidR="0083633C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b/>
          <w:bCs/>
          <w:color w:val="222222"/>
          <w:lang w:val="en-GB" w:eastAsia="en-GB"/>
        </w:rPr>
      </w:pPr>
      <w:proofErr w:type="spellStart"/>
      <w:r>
        <w:rPr>
          <w:rFonts w:eastAsia="Times New Roman" w:cs="Helvetica"/>
          <w:b/>
          <w:bCs/>
          <w:color w:val="222222"/>
          <w:lang w:val="en-GB" w:eastAsia="en-GB"/>
        </w:rPr>
        <w:t>Specificații</w:t>
      </w:r>
      <w:proofErr w:type="spellEnd"/>
      <w:r>
        <w:rPr>
          <w:rFonts w:eastAsia="Times New Roman" w:cs="Helvetica"/>
          <w:b/>
          <w:bCs/>
          <w:color w:val="222222"/>
          <w:lang w:val="en-GB" w:eastAsia="en-GB"/>
        </w:rPr>
        <w:t xml:space="preserve"> </w:t>
      </w:r>
      <w:proofErr w:type="spellStart"/>
      <w:r>
        <w:rPr>
          <w:rFonts w:eastAsia="Times New Roman" w:cs="Helvetica"/>
          <w:b/>
          <w:bCs/>
          <w:color w:val="222222"/>
          <w:lang w:val="en-GB" w:eastAsia="en-GB"/>
        </w:rPr>
        <w:t>tehnice</w:t>
      </w:r>
      <w:proofErr w:type="spellEnd"/>
    </w:p>
    <w:p w14:paraId="1E6A1601" w14:textId="77777777" w:rsidR="007A12FC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caps/>
          <w:color w:val="222222"/>
          <w:lang w:val="en-GB" w:eastAsia="en-GB"/>
        </w:rPr>
      </w:pPr>
    </w:p>
    <w:tbl>
      <w:tblPr>
        <w:tblW w:w="9072" w:type="dxa"/>
        <w:tblInd w:w="-5" w:type="dxa"/>
        <w:tblLook w:val="04A0" w:firstRow="1" w:lastRow="0" w:firstColumn="1" w:lastColumn="0" w:noHBand="0" w:noVBand="1"/>
      </w:tblPr>
      <w:tblGrid>
        <w:gridCol w:w="3261"/>
        <w:gridCol w:w="5811"/>
      </w:tblGrid>
      <w:tr w:rsidR="007A12FC" w:rsidRPr="007A12FC" w14:paraId="5C479476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B8F5C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Inregistrare</w:t>
            </w:r>
            <w:proofErr w:type="spellEnd"/>
          </w:p>
        </w:tc>
      </w:tr>
      <w:tr w:rsidR="007A12FC" w:rsidRPr="007A12FC" w14:paraId="3F08FE0B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75D1E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Tip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C111B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igital</w:t>
            </w:r>
          </w:p>
        </w:tc>
      </w:tr>
      <w:tr w:rsidR="007A12FC" w:rsidRPr="007A12FC" w14:paraId="43C42115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6BF8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oduri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EFF4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tereo / Mono</w:t>
            </w:r>
          </w:p>
        </w:tc>
      </w:tr>
      <w:tr w:rsidR="007A12FC" w:rsidRPr="007A12FC" w14:paraId="73D04FFA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5F7BF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Format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E416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P3</w:t>
            </w:r>
          </w:p>
        </w:tc>
      </w:tr>
      <w:tr w:rsidR="007A12FC" w:rsidRPr="007A12FC" w14:paraId="6FB40CA4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92D5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Bit-Rat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C743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128 Kbps - 8 Kbps</w:t>
            </w:r>
          </w:p>
        </w:tc>
      </w:tr>
      <w:tr w:rsidR="007A12FC" w:rsidRPr="007A12FC" w14:paraId="194F7BAF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5F08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ample Rat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95C1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44.1kHz - 11.025 kHz</w:t>
            </w:r>
          </w:p>
        </w:tc>
      </w:tr>
      <w:tr w:rsidR="007A12FC" w:rsidRPr="007A12FC" w14:paraId="1A914599" w14:textId="77777777" w:rsidTr="007A12FC">
        <w:trPr>
          <w:trHeight w:val="9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B66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Timp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42E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MP3 Stereo:65 ore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in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formatul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MP3 LP Stereo: 130 ore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in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formatul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MP3 LP Mono: 1040 ore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in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formatul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MP3 </w:t>
            </w:r>
          </w:p>
        </w:tc>
      </w:tr>
      <w:tr w:rsidR="007A12FC" w:rsidRPr="007A12FC" w14:paraId="029FF81C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7B73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One-Click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D123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6BA0F070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E0BE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etect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voce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AC26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55066607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4DEAB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Tip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F01D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Stereo</w:t>
            </w:r>
          </w:p>
        </w:tc>
      </w:tr>
      <w:tr w:rsidR="007A12FC" w:rsidRPr="007A12FC" w14:paraId="46F72E59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4FAF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Sensibilitat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D19E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High/Low</w:t>
            </w:r>
          </w:p>
        </w:tc>
      </w:tr>
      <w:tr w:rsidR="007A12FC" w:rsidRPr="007A12FC" w14:paraId="2B088472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C422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Frecvent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26E9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70 Hz - 17 kHz</w:t>
            </w:r>
          </w:p>
        </w:tc>
      </w:tr>
      <w:tr w:rsidR="007A12FC" w:rsidRPr="007A12FC" w14:paraId="7607011C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DE641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r w:rsidRPr="007A12FC">
              <w:rPr>
                <w:rFonts w:eastAsia="Times New Roman" w:cs="Times New Roman"/>
                <w:b/>
                <w:bCs/>
                <w:lang w:eastAsia="en-GB"/>
              </w:rPr>
              <w:t>Playback</w:t>
            </w:r>
          </w:p>
        </w:tc>
      </w:tr>
      <w:tr w:rsidR="007A12FC" w:rsidRPr="007A12FC" w14:paraId="4A59307A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2838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Format playback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D079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P3</w:t>
            </w:r>
          </w:p>
        </w:tc>
      </w:tr>
      <w:tr w:rsidR="007A12FC" w:rsidRPr="007A12FC" w14:paraId="3B4A4BDB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5A57D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ifuzor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                                          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A9F34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17E7CED3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CF2B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imensiun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difuzor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82E6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20 mm</w:t>
            </w:r>
          </w:p>
        </w:tc>
      </w:tr>
      <w:tr w:rsidR="007A12FC" w:rsidRPr="007A12FC" w14:paraId="785EE00C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6461A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esi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pute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C17EE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250 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mW</w:t>
            </w:r>
            <w:proofErr w:type="spellEnd"/>
          </w:p>
        </w:tc>
      </w:tr>
      <w:tr w:rsidR="007A12FC" w:rsidRPr="007A12FC" w14:paraId="4D60DC3D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61D5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Functii</w:t>
            </w:r>
            <w:proofErr w:type="spellEnd"/>
          </w:p>
        </w:tc>
      </w:tr>
      <w:tr w:rsidR="007A12FC" w:rsidRPr="007A12FC" w14:paraId="0EC84240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DE23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Ecra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BE12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LCD</w:t>
            </w:r>
          </w:p>
        </w:tc>
      </w:tr>
      <w:tr w:rsidR="007A12FC" w:rsidRPr="007A12FC" w14:paraId="5EEA68BC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2388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Caut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EDA5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Caut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in calendar </w:t>
            </w:r>
          </w:p>
        </w:tc>
      </w:tr>
      <w:tr w:rsidR="007A12FC" w:rsidRPr="007A12FC" w14:paraId="3D51DF25" w14:textId="77777777" w:rsidTr="002B2AE4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0D25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b/>
                <w:bCs/>
                <w:lang w:eastAsia="en-GB"/>
              </w:rPr>
              <w:t>Alimentare</w:t>
            </w:r>
            <w:proofErr w:type="spellEnd"/>
          </w:p>
        </w:tc>
      </w:tr>
      <w:tr w:rsidR="007A12FC" w:rsidRPr="007A12FC" w14:paraId="12BBCAF0" w14:textId="77777777" w:rsidTr="002B2AE4">
        <w:trPr>
          <w:trHeight w:val="600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A673C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lastRenderedPageBreak/>
              <w:t>Baterii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725A4" w14:textId="4BAC5BDD" w:rsidR="007A12FC" w:rsidRPr="002B2AE4" w:rsidRDefault="002B2AE4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2B2AE4">
              <w:rPr>
                <w:rFonts w:cs="Arial"/>
                <w:color w:val="333333"/>
                <w:shd w:val="clear" w:color="auto" w:fill="FFFFFF"/>
              </w:rPr>
              <w:t>Baterie</w:t>
            </w:r>
            <w:proofErr w:type="spellEnd"/>
            <w:r w:rsidRPr="002B2AE4">
              <w:rPr>
                <w:rFonts w:cs="Arial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2B2AE4">
              <w:rPr>
                <w:rFonts w:cs="Arial"/>
                <w:color w:val="333333"/>
                <w:shd w:val="clear" w:color="auto" w:fill="FFFFFF"/>
              </w:rPr>
              <w:t>reincarcabila</w:t>
            </w:r>
            <w:proofErr w:type="spellEnd"/>
            <w:r w:rsidRPr="002B2AE4">
              <w:rPr>
                <w:rFonts w:cs="Arial"/>
                <w:color w:val="333333"/>
                <w:shd w:val="clear" w:color="auto" w:fill="FFFFFF"/>
              </w:rPr>
              <w:t xml:space="preserve"> Ni-MH</w:t>
            </w:r>
          </w:p>
        </w:tc>
      </w:tr>
      <w:tr w:rsidR="007A12FC" w:rsidRPr="007A12FC" w14:paraId="764BB6F8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5222B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Autonomi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19CDA" w14:textId="77777777" w:rsidR="002B2AE4" w:rsidRDefault="007A12FC" w:rsidP="007A12FC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proofErr w:type="spellStart"/>
            <w:r w:rsidRPr="007A12FC">
              <w:rPr>
                <w:rFonts w:eastAsia="Times New Roman" w:cs="Times New Roman"/>
                <w:bCs/>
                <w:lang w:eastAsia="en-GB"/>
              </w:rPr>
              <w:t>Inregistrare</w:t>
            </w:r>
            <w:proofErr w:type="spellEnd"/>
            <w:r w:rsidRPr="007A12FC">
              <w:rPr>
                <w:rFonts w:eastAsia="Times New Roman" w:cs="Times New Roman"/>
                <w:bCs/>
                <w:lang w:eastAsia="en-GB"/>
              </w:rPr>
              <w:t>: </w:t>
            </w:r>
            <w:r w:rsidRPr="007A12FC">
              <w:rPr>
                <w:rFonts w:eastAsia="Times New Roman" w:cs="Times New Roman"/>
                <w:lang w:eastAsia="en-GB"/>
              </w:rPr>
              <w:t>110 ore</w:t>
            </w:r>
          </w:p>
          <w:p w14:paraId="47DCA250" w14:textId="17BB1923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bCs/>
                <w:lang w:val="en-GB" w:eastAsia="en-GB"/>
              </w:rPr>
            </w:pPr>
            <w:r w:rsidRPr="007A12FC">
              <w:rPr>
                <w:rFonts w:eastAsia="Times New Roman" w:cs="Times New Roman"/>
                <w:bCs/>
                <w:lang w:eastAsia="en-GB"/>
              </w:rPr>
              <w:t>Playback: </w:t>
            </w:r>
            <w:r w:rsidRPr="007A12FC">
              <w:rPr>
                <w:rFonts w:eastAsia="Times New Roman" w:cs="Times New Roman"/>
                <w:lang w:eastAsia="en-GB"/>
              </w:rPr>
              <w:t>90 ore</w:t>
            </w:r>
          </w:p>
        </w:tc>
      </w:tr>
      <w:tr w:rsidR="007A12FC" w:rsidRPr="002B2AE4" w14:paraId="47079A4D" w14:textId="77777777" w:rsidTr="007A12FC">
        <w:trPr>
          <w:trHeight w:val="300"/>
        </w:trPr>
        <w:tc>
          <w:tcPr>
            <w:tcW w:w="9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73B37" w14:textId="77777777" w:rsidR="007A12FC" w:rsidRPr="002B2AE4" w:rsidRDefault="007A12FC" w:rsidP="007A12FC">
            <w:pPr>
              <w:spacing w:after="0" w:line="240" w:lineRule="auto"/>
              <w:rPr>
                <w:rFonts w:eastAsia="Times New Roman" w:cs="Times New Roman"/>
                <w:b/>
                <w:bCs/>
                <w:lang w:val="en-GB" w:eastAsia="en-GB"/>
              </w:rPr>
            </w:pPr>
            <w:r w:rsidRPr="002B2AE4">
              <w:rPr>
                <w:rFonts w:eastAsia="Times New Roman" w:cs="Times New Roman"/>
                <w:b/>
                <w:bCs/>
                <w:lang w:eastAsia="en-GB"/>
              </w:rPr>
              <w:t>General</w:t>
            </w:r>
          </w:p>
        </w:tc>
      </w:tr>
      <w:tr w:rsidR="007A12FC" w:rsidRPr="007A12FC" w14:paraId="6B3E626B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7565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emori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erna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2066E" w14:textId="77777777" w:rsidR="007A12FC" w:rsidRDefault="007A12FC" w:rsidP="007A12FC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Flash - 4 GB</w:t>
            </w:r>
          </w:p>
          <w:p w14:paraId="5977FD54" w14:textId="77777777" w:rsidR="002B2AE4" w:rsidRPr="007A12FC" w:rsidRDefault="002B2AE4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</w:p>
        </w:tc>
      </w:tr>
      <w:tr w:rsidR="007A12FC" w:rsidRPr="007A12FC" w14:paraId="1D49DAC9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29A15" w14:textId="625C5142" w:rsidR="007A12FC" w:rsidRPr="007A12FC" w:rsidRDefault="002B2AE4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C</w:t>
            </w:r>
            <w:r w:rsidR="007A12FC" w:rsidRPr="007A12FC">
              <w:rPr>
                <w:rFonts w:eastAsia="Times New Roman" w:cs="Times New Roman"/>
                <w:vanish/>
                <w:lang w:eastAsia="en-GB"/>
              </w:rPr>
              <w:t>Conectori</w:t>
            </w:r>
            <w:r>
              <w:rPr>
                <w:rFonts w:eastAsia="Times New Roman" w:cs="Times New Roman"/>
                <w:vanish/>
                <w:lang w:eastAsia="en-GB"/>
              </w:rPr>
              <w:t>C</w:t>
            </w:r>
            <w:r>
              <w:rPr>
                <w:rFonts w:eastAsia="Times New Roman" w:cs="Times New Roman"/>
                <w:lang w:eastAsia="en-GB"/>
              </w:rPr>
              <w:t>onectori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DF12C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1/8" -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ra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microfon1/8" -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esi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casti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</w:t>
            </w:r>
          </w:p>
        </w:tc>
      </w:tr>
      <w:tr w:rsidR="007A12FC" w:rsidRPr="007A12FC" w14:paraId="713A5C30" w14:textId="77777777" w:rsidTr="007A12FC">
        <w:trPr>
          <w:trHeight w:val="6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B1488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USB                                                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F722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USB 2.0 (Mini-B)</w:t>
            </w:r>
          </w:p>
        </w:tc>
      </w:tr>
      <w:tr w:rsidR="007A12FC" w:rsidRPr="007A12FC" w14:paraId="702FA8B9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9579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Cerint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de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sistem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> 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5F64" w14:textId="77777777" w:rsidR="002B2AE4" w:rsidRDefault="007A12FC" w:rsidP="002B2AE4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 xml:space="preserve">Windows </w:t>
            </w:r>
          </w:p>
          <w:p w14:paraId="1046336D" w14:textId="140B52BA" w:rsidR="007A12FC" w:rsidRPr="007A12FC" w:rsidRDefault="007A12FC" w:rsidP="002B2AE4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Mac  </w:t>
            </w:r>
          </w:p>
        </w:tc>
      </w:tr>
      <w:tr w:rsidR="007A12FC" w:rsidRPr="007A12FC" w14:paraId="1068D6A1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8B00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Dimensiuni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5C8E6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39 x 111.5 x 18 mm</w:t>
            </w:r>
          </w:p>
        </w:tc>
      </w:tr>
      <w:tr w:rsidR="007A12FC" w:rsidRPr="007A12FC" w14:paraId="7AFEA47C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EA55F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Greutat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B00E8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77 g</w:t>
            </w:r>
          </w:p>
        </w:tc>
      </w:tr>
      <w:tr w:rsidR="007A12FC" w:rsidRPr="007A12FC" w14:paraId="08950B51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931F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rari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Audio</w:t>
            </w:r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BEFF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1</w:t>
            </w:r>
          </w:p>
        </w:tc>
      </w:tr>
      <w:tr w:rsidR="007A12FC" w:rsidRPr="007A12FC" w14:paraId="4DC94DC5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FCB4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Microfon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corporat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5A2F5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  <w:tr w:rsidR="007A12FC" w:rsidRPr="007A12FC" w14:paraId="66F38325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96452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erfata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Intrare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A6AE3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Jack 3.5mm</w:t>
            </w:r>
          </w:p>
        </w:tc>
      </w:tr>
      <w:tr w:rsidR="007A12FC" w:rsidRPr="007A12FC" w14:paraId="0212BB6A" w14:textId="77777777" w:rsidTr="007A12FC">
        <w:trPr>
          <w:trHeight w:val="300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B05E0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proofErr w:type="spellStart"/>
            <w:r w:rsidRPr="007A12FC">
              <w:rPr>
                <w:rFonts w:eastAsia="Times New Roman" w:cs="Times New Roman"/>
                <w:lang w:eastAsia="en-GB"/>
              </w:rPr>
              <w:t>Iesire</w:t>
            </w:r>
            <w:proofErr w:type="spellEnd"/>
            <w:r w:rsidRPr="007A12FC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Pr="007A12FC">
              <w:rPr>
                <w:rFonts w:eastAsia="Times New Roman" w:cs="Times New Roman"/>
                <w:lang w:eastAsia="en-GB"/>
              </w:rPr>
              <w:t>Casti</w:t>
            </w:r>
            <w:proofErr w:type="spellEnd"/>
          </w:p>
        </w:tc>
        <w:tc>
          <w:tcPr>
            <w:tcW w:w="5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D1747" w14:textId="77777777" w:rsidR="007A12FC" w:rsidRPr="007A12FC" w:rsidRDefault="007A12FC" w:rsidP="007A12FC">
            <w:pPr>
              <w:spacing w:after="0" w:line="240" w:lineRule="auto"/>
              <w:rPr>
                <w:rFonts w:eastAsia="Times New Roman" w:cs="Times New Roman"/>
                <w:lang w:val="en-GB" w:eastAsia="en-GB"/>
              </w:rPr>
            </w:pPr>
            <w:r w:rsidRPr="007A12FC">
              <w:rPr>
                <w:rFonts w:eastAsia="Times New Roman" w:cs="Times New Roman"/>
                <w:lang w:eastAsia="en-GB"/>
              </w:rPr>
              <w:t>Da</w:t>
            </w:r>
          </w:p>
        </w:tc>
      </w:tr>
    </w:tbl>
    <w:p w14:paraId="7C18E75E" w14:textId="77777777" w:rsidR="007A12FC" w:rsidRPr="002056E9" w:rsidRDefault="007A12FC" w:rsidP="0083633C">
      <w:pPr>
        <w:shd w:val="clear" w:color="auto" w:fill="FFFFFF"/>
        <w:spacing w:after="0" w:line="240" w:lineRule="auto"/>
        <w:rPr>
          <w:rFonts w:eastAsia="Times New Roman" w:cs="Helvetica"/>
          <w:caps/>
          <w:color w:val="222222"/>
          <w:lang w:val="en-GB" w:eastAsia="en-GB"/>
        </w:rPr>
      </w:pPr>
    </w:p>
    <w:p w14:paraId="3D8BDA58" w14:textId="77777777" w:rsidR="00CC0899" w:rsidRDefault="00CC0899" w:rsidP="00CC0899"/>
    <w:p w14:paraId="394443E7" w14:textId="77777777" w:rsidR="00CC0899" w:rsidRPr="004C557A" w:rsidRDefault="00CC0899" w:rsidP="00CC0899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Nume</w:t>
      </w:r>
      <w:r w:rsidRPr="006026E0">
        <w:rPr>
          <w:rFonts w:cstheme="minorHAnsi"/>
          <w:lang w:val="ro-RO"/>
        </w:rPr>
        <w:t>: GAITANARU Andrei</w:t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 w:rsidRPr="004C557A">
        <w:rPr>
          <w:rFonts w:cstheme="minorHAnsi"/>
          <w:lang w:val="ro-RO"/>
        </w:rPr>
        <w:tab/>
      </w:r>
      <w:r>
        <w:rPr>
          <w:rFonts w:cstheme="minorHAnsi"/>
          <w:lang w:val="ro-RO"/>
        </w:rPr>
        <w:t xml:space="preserve"> </w:t>
      </w:r>
    </w:p>
    <w:p w14:paraId="0AEDB7E8" w14:textId="764A50AF" w:rsidR="00CC0899" w:rsidRPr="004C557A" w:rsidRDefault="00CC0899" w:rsidP="00CC0899">
      <w:pPr>
        <w:spacing w:after="0" w:line="240" w:lineRule="auto"/>
        <w:ind w:right="43"/>
        <w:jc w:val="both"/>
        <w:rPr>
          <w:rFonts w:cstheme="minorHAnsi"/>
          <w:lang w:val="ro-RO"/>
        </w:rPr>
      </w:pPr>
      <w:r w:rsidRPr="004C557A">
        <w:rPr>
          <w:rFonts w:cstheme="minorHAnsi"/>
          <w:lang w:val="ro-RO"/>
        </w:rPr>
        <w:t>Funcție</w:t>
      </w:r>
      <w:r w:rsidR="0083633C">
        <w:rPr>
          <w:rFonts w:cstheme="minorHAnsi"/>
          <w:lang w:val="ro-RO"/>
        </w:rPr>
        <w:t>:</w:t>
      </w:r>
      <w:r w:rsidRPr="004C557A">
        <w:rPr>
          <w:rFonts w:cstheme="minorHAnsi"/>
          <w:lang w:val="ro-RO"/>
        </w:rPr>
        <w:t xml:space="preserve">  </w:t>
      </w:r>
      <w:r>
        <w:rPr>
          <w:rFonts w:cstheme="minorHAnsi"/>
          <w:lang w:val="ro-RO"/>
        </w:rPr>
        <w:t>Expert de specialitate</w:t>
      </w:r>
    </w:p>
    <w:p w14:paraId="5CB50197" w14:textId="77777777" w:rsidR="00CC0899" w:rsidRDefault="00CC0899" w:rsidP="00CC0899">
      <w:r w:rsidRPr="004C557A">
        <w:rPr>
          <w:rFonts w:cstheme="minorHAnsi"/>
          <w:lang w:val="ro-RO"/>
        </w:rPr>
        <w:t>Semnătură</w:t>
      </w:r>
      <w:r w:rsidRPr="004C557A">
        <w:rPr>
          <w:rFonts w:cstheme="minorHAnsi"/>
          <w:lang w:val="ro-RO"/>
        </w:rPr>
        <w:tab/>
      </w:r>
    </w:p>
    <w:p w14:paraId="270AF48B" w14:textId="77777777" w:rsidR="00CC0899" w:rsidRDefault="00CC0899" w:rsidP="00CC0899"/>
    <w:p w14:paraId="01404CF9" w14:textId="77777777" w:rsidR="00CC0899" w:rsidRDefault="00CC0899" w:rsidP="005C109B"/>
    <w:sectPr w:rsidR="00CC0899" w:rsidSect="00B76B13">
      <w:footerReference w:type="default" r:id="rId7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BB2EB" w14:textId="77777777" w:rsidR="00DC6FDA" w:rsidRDefault="00DC6FDA" w:rsidP="00223C98">
      <w:pPr>
        <w:spacing w:after="0" w:line="240" w:lineRule="auto"/>
      </w:pPr>
      <w:r>
        <w:separator/>
      </w:r>
    </w:p>
  </w:endnote>
  <w:endnote w:type="continuationSeparator" w:id="0">
    <w:p w14:paraId="68FCA187" w14:textId="77777777" w:rsidR="00DC6FDA" w:rsidRDefault="00DC6FDA" w:rsidP="00223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07880" w14:textId="020396A3" w:rsidR="00E730B2" w:rsidRDefault="00E730B2">
    <w:pPr>
      <w:pStyle w:val="Footer"/>
      <w:jc w:val="center"/>
    </w:pPr>
  </w:p>
  <w:p w14:paraId="03CB8CAF" w14:textId="77777777" w:rsidR="00E730B2" w:rsidRDefault="00E73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C58CA" w14:textId="77777777" w:rsidR="00DC6FDA" w:rsidRDefault="00DC6FDA" w:rsidP="00223C98">
      <w:pPr>
        <w:spacing w:after="0" w:line="240" w:lineRule="auto"/>
      </w:pPr>
      <w:r>
        <w:separator/>
      </w:r>
    </w:p>
  </w:footnote>
  <w:footnote w:type="continuationSeparator" w:id="0">
    <w:p w14:paraId="15FA119E" w14:textId="77777777" w:rsidR="00DC6FDA" w:rsidRDefault="00DC6FDA" w:rsidP="00223C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225F3"/>
    <w:multiLevelType w:val="multilevel"/>
    <w:tmpl w:val="12F47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517B70"/>
    <w:multiLevelType w:val="multilevel"/>
    <w:tmpl w:val="AE98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750A32"/>
    <w:multiLevelType w:val="multilevel"/>
    <w:tmpl w:val="AD8A1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MxNDEyNDQ3tbRQ0lEKTi0uzszPAykwrgUAHZTFiSwAAAA="/>
  </w:docVars>
  <w:rsids>
    <w:rsidRoot w:val="00610A9C"/>
    <w:rsid w:val="00013F22"/>
    <w:rsid w:val="00050BFA"/>
    <w:rsid w:val="00092CEC"/>
    <w:rsid w:val="000A3FD3"/>
    <w:rsid w:val="000A529E"/>
    <w:rsid w:val="000D7897"/>
    <w:rsid w:val="00125BA2"/>
    <w:rsid w:val="00140FC8"/>
    <w:rsid w:val="00143127"/>
    <w:rsid w:val="001C3953"/>
    <w:rsid w:val="00215392"/>
    <w:rsid w:val="00221993"/>
    <w:rsid w:val="00223C98"/>
    <w:rsid w:val="00225147"/>
    <w:rsid w:val="002352A5"/>
    <w:rsid w:val="002371FB"/>
    <w:rsid w:val="0026421B"/>
    <w:rsid w:val="00286ADA"/>
    <w:rsid w:val="002B2AE4"/>
    <w:rsid w:val="002B45F1"/>
    <w:rsid w:val="002D6230"/>
    <w:rsid w:val="003424DF"/>
    <w:rsid w:val="00366E99"/>
    <w:rsid w:val="003B0FCF"/>
    <w:rsid w:val="004844B0"/>
    <w:rsid w:val="0050032B"/>
    <w:rsid w:val="00557C5C"/>
    <w:rsid w:val="005C109B"/>
    <w:rsid w:val="00610A9C"/>
    <w:rsid w:val="0066083F"/>
    <w:rsid w:val="006B3558"/>
    <w:rsid w:val="00705476"/>
    <w:rsid w:val="007121E8"/>
    <w:rsid w:val="00775D2F"/>
    <w:rsid w:val="007A12FC"/>
    <w:rsid w:val="007D57EE"/>
    <w:rsid w:val="00833E7D"/>
    <w:rsid w:val="0083633C"/>
    <w:rsid w:val="008544CA"/>
    <w:rsid w:val="00862790"/>
    <w:rsid w:val="0087013F"/>
    <w:rsid w:val="00877306"/>
    <w:rsid w:val="00960B07"/>
    <w:rsid w:val="00980C04"/>
    <w:rsid w:val="00984AD0"/>
    <w:rsid w:val="009C5403"/>
    <w:rsid w:val="009F74CC"/>
    <w:rsid w:val="00A70CBC"/>
    <w:rsid w:val="00AB7BAC"/>
    <w:rsid w:val="00AC3236"/>
    <w:rsid w:val="00AD29EB"/>
    <w:rsid w:val="00AE5676"/>
    <w:rsid w:val="00AE7649"/>
    <w:rsid w:val="00B06BE6"/>
    <w:rsid w:val="00B40A66"/>
    <w:rsid w:val="00B76B13"/>
    <w:rsid w:val="00BA0BA2"/>
    <w:rsid w:val="00C00A27"/>
    <w:rsid w:val="00CC0899"/>
    <w:rsid w:val="00D24319"/>
    <w:rsid w:val="00D55E18"/>
    <w:rsid w:val="00D838FC"/>
    <w:rsid w:val="00DA0359"/>
    <w:rsid w:val="00DB17F0"/>
    <w:rsid w:val="00DC6FDA"/>
    <w:rsid w:val="00E041FB"/>
    <w:rsid w:val="00E40E14"/>
    <w:rsid w:val="00E730B2"/>
    <w:rsid w:val="00E83196"/>
    <w:rsid w:val="00EC12FC"/>
    <w:rsid w:val="00F6410A"/>
    <w:rsid w:val="00FE0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A84B9"/>
  <w15:chartTrackingRefBased/>
  <w15:docId w15:val="{AAB6F858-9E11-4EB9-B8A7-9B60ED756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0CBC"/>
    <w:pPr>
      <w:spacing w:after="200" w:line="276" w:lineRule="auto"/>
    </w:pPr>
    <w:rPr>
      <w:rFonts w:asciiTheme="minorHAnsi" w:hAnsiTheme="minorHAnsi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4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0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98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223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98"/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4DF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ormalWeb">
    <w:name w:val="Normal (Web)"/>
    <w:basedOn w:val="Normal"/>
    <w:uiPriority w:val="99"/>
    <w:unhideWhenUsed/>
    <w:rsid w:val="00D55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D55E18"/>
    <w:rPr>
      <w:b/>
      <w:bCs/>
    </w:rPr>
  </w:style>
  <w:style w:type="paragraph" w:styleId="ListParagraph">
    <w:name w:val="List Paragraph"/>
    <w:basedOn w:val="Normal"/>
    <w:uiPriority w:val="34"/>
    <w:qFormat/>
    <w:rsid w:val="00E730B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0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0B2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8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07</Words>
  <Characters>802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4-23T06:30:00Z</dcterms:created>
  <dcterms:modified xsi:type="dcterms:W3CDTF">2020-04-23T06:30:00Z</dcterms:modified>
</cp:coreProperties>
</file>